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8D596" w14:textId="6A0BC5E3" w:rsidR="00CF560C" w:rsidRPr="008B6FE4" w:rsidRDefault="00CF560C" w:rsidP="0016101D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color w:val="35B0E6"/>
          <w:sz w:val="36"/>
          <w:szCs w:val="36"/>
        </w:rPr>
      </w:pPr>
      <w:r w:rsidRPr="008B6FE4">
        <w:rPr>
          <w:rFonts w:ascii="Arial" w:hAnsi="Arial" w:cs="Arial"/>
          <w:b/>
          <w:bCs/>
          <w:color w:val="35B0E6"/>
          <w:sz w:val="36"/>
          <w:szCs w:val="36"/>
        </w:rPr>
        <w:t>Research Office</w:t>
      </w:r>
    </w:p>
    <w:p w14:paraId="6E59FFD8" w14:textId="7FD41080" w:rsidR="00CF560C" w:rsidRDefault="003A4610" w:rsidP="0016101D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color w:val="35B0E6"/>
          <w:sz w:val="32"/>
          <w:szCs w:val="32"/>
        </w:rPr>
      </w:pPr>
      <w:r w:rsidRPr="008B6FE4">
        <w:rPr>
          <w:rFonts w:ascii="Times New Roman" w:hAnsi="Times New Roman"/>
          <w:i/>
          <w:noProof/>
          <w:color w:val="35B0E6"/>
          <w:sz w:val="28"/>
          <w:szCs w:val="28"/>
          <w:lang w:eastAsia="en-AU"/>
        </w:rPr>
        <w:drawing>
          <wp:anchor distT="0" distB="0" distL="114300" distR="114300" simplePos="0" relativeHeight="251658240" behindDoc="0" locked="0" layoutInCell="1" allowOverlap="1" wp14:anchorId="6D53375D" wp14:editId="2C7FD928">
            <wp:simplePos x="0" y="0"/>
            <wp:positionH relativeFrom="column">
              <wp:posOffset>5420995</wp:posOffset>
            </wp:positionH>
            <wp:positionV relativeFrom="paragraph">
              <wp:posOffset>-698500</wp:posOffset>
            </wp:positionV>
            <wp:extent cx="981075" cy="933450"/>
            <wp:effectExtent l="0" t="0" r="9525" b="0"/>
            <wp:wrapNone/>
            <wp:docPr id="1" name="Picture 1" descr="UON_ALT_MONO v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N_ALT_MONO v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60C" w:rsidRPr="008B6FE4">
        <w:rPr>
          <w:rFonts w:ascii="Arial" w:hAnsi="Arial" w:cs="Arial"/>
          <w:color w:val="35B0E6"/>
          <w:sz w:val="32"/>
          <w:szCs w:val="32"/>
        </w:rPr>
        <w:t xml:space="preserve">Eligibility </w:t>
      </w:r>
      <w:r w:rsidR="00D277FD">
        <w:rPr>
          <w:rFonts w:ascii="Arial" w:hAnsi="Arial" w:cs="Arial"/>
          <w:color w:val="35B0E6"/>
          <w:sz w:val="32"/>
          <w:szCs w:val="32"/>
        </w:rPr>
        <w:t>Assessment</w:t>
      </w:r>
      <w:r w:rsidR="00D277FD" w:rsidRPr="008B6FE4">
        <w:rPr>
          <w:rFonts w:ascii="Arial" w:hAnsi="Arial" w:cs="Arial"/>
          <w:color w:val="35B0E6"/>
          <w:sz w:val="32"/>
          <w:szCs w:val="32"/>
        </w:rPr>
        <w:t xml:space="preserve"> </w:t>
      </w:r>
      <w:r w:rsidR="00CF560C" w:rsidRPr="008B6FE4">
        <w:rPr>
          <w:rFonts w:ascii="Arial" w:hAnsi="Arial" w:cs="Arial"/>
          <w:color w:val="35B0E6"/>
          <w:sz w:val="32"/>
          <w:szCs w:val="32"/>
        </w:rPr>
        <w:t>Form</w:t>
      </w:r>
    </w:p>
    <w:p w14:paraId="5605C8AF" w14:textId="514E54B3" w:rsidR="00926E4F" w:rsidRDefault="00926E4F" w:rsidP="0016101D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color w:val="35B0E6"/>
          <w:sz w:val="24"/>
          <w:szCs w:val="24"/>
        </w:rPr>
      </w:pPr>
      <w:r w:rsidRPr="008D0488">
        <w:rPr>
          <w:rFonts w:ascii="Arial" w:hAnsi="Arial" w:cs="Arial"/>
          <w:color w:val="35B0E6"/>
          <w:sz w:val="24"/>
          <w:szCs w:val="24"/>
        </w:rPr>
        <w:t>Fellowship Schemes</w:t>
      </w:r>
    </w:p>
    <w:p w14:paraId="29176702" w14:textId="01D781FC" w:rsidR="008D0488" w:rsidRDefault="008D0488" w:rsidP="0016101D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color w:val="35B0E6"/>
          <w:sz w:val="24"/>
          <w:szCs w:val="24"/>
        </w:rPr>
      </w:pPr>
    </w:p>
    <w:tbl>
      <w:tblPr>
        <w:tblStyle w:val="TableGrid"/>
        <w:tblW w:w="0" w:type="auto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493"/>
      </w:tblGrid>
      <w:tr w:rsidR="008D0488" w14:paraId="2FA53FFE" w14:textId="77777777" w:rsidTr="00125F33">
        <w:tc>
          <w:tcPr>
            <w:tcW w:w="9493" w:type="dxa"/>
            <w:vAlign w:val="center"/>
          </w:tcPr>
          <w:p w14:paraId="6194A523" w14:textId="478CBDAC" w:rsidR="00F06E4A" w:rsidRDefault="003264DF" w:rsidP="00125F33">
            <w:pPr>
              <w:autoSpaceDE w:val="0"/>
              <w:autoSpaceDN w:val="0"/>
              <w:adjustRightInd w:val="0"/>
              <w:spacing w:before="120" w:after="0"/>
              <w:rPr>
                <w:rFonts w:ascii="Arial" w:hAnsi="Arial" w:cs="Arial"/>
              </w:rPr>
            </w:pPr>
            <w:r w:rsidRPr="5B087278">
              <w:rPr>
                <w:rFonts w:ascii="Arial" w:hAnsi="Arial" w:cs="Arial"/>
              </w:rPr>
              <w:t>Fellowship applicants who do not meet the PhD timing requirements of the</w:t>
            </w:r>
            <w:r w:rsidR="000B53EF" w:rsidRPr="5B087278">
              <w:rPr>
                <w:rFonts w:ascii="Arial" w:hAnsi="Arial" w:cs="Arial"/>
              </w:rPr>
              <w:t xml:space="preserve"> relevant</w:t>
            </w:r>
            <w:r w:rsidRPr="5B087278">
              <w:rPr>
                <w:rFonts w:ascii="Arial" w:hAnsi="Arial" w:cs="Arial"/>
              </w:rPr>
              <w:t xml:space="preserve"> scheme</w:t>
            </w:r>
            <w:r w:rsidR="000B53EF" w:rsidRPr="5B087278">
              <w:rPr>
                <w:rFonts w:ascii="Arial" w:hAnsi="Arial" w:cs="Arial"/>
              </w:rPr>
              <w:t>,</w:t>
            </w:r>
            <w:r w:rsidRPr="5B087278">
              <w:rPr>
                <w:rFonts w:ascii="Arial" w:hAnsi="Arial" w:cs="Arial"/>
              </w:rPr>
              <w:t xml:space="preserve"> but have eligible career interruptions</w:t>
            </w:r>
            <w:r w:rsidR="00020238" w:rsidRPr="5B087278">
              <w:rPr>
                <w:rFonts w:ascii="Arial" w:hAnsi="Arial" w:cs="Arial"/>
              </w:rPr>
              <w:t>,</w:t>
            </w:r>
            <w:r w:rsidR="00A0625E" w:rsidRPr="5B087278">
              <w:rPr>
                <w:rFonts w:ascii="Arial" w:hAnsi="Arial" w:cs="Arial"/>
              </w:rPr>
              <w:t xml:space="preserve"> </w:t>
            </w:r>
            <w:r w:rsidR="003F18E2" w:rsidRPr="5B087278">
              <w:rPr>
                <w:rFonts w:ascii="Arial" w:hAnsi="Arial" w:cs="Arial"/>
              </w:rPr>
              <w:t>should</w:t>
            </w:r>
            <w:r w:rsidR="00384A5C" w:rsidRPr="5B087278">
              <w:rPr>
                <w:rFonts w:ascii="Arial" w:hAnsi="Arial" w:cs="Arial"/>
              </w:rPr>
              <w:t xml:space="preserve"> </w:t>
            </w:r>
            <w:r w:rsidR="00F06E4A" w:rsidRPr="5B087278">
              <w:rPr>
                <w:rFonts w:ascii="Arial" w:hAnsi="Arial" w:cs="Arial"/>
              </w:rPr>
              <w:t xml:space="preserve">use the </w:t>
            </w:r>
            <w:r w:rsidR="003A5F12" w:rsidRPr="5B087278">
              <w:rPr>
                <w:rFonts w:ascii="Arial" w:hAnsi="Arial" w:cs="Arial"/>
              </w:rPr>
              <w:t xml:space="preserve">Career Interruption </w:t>
            </w:r>
            <w:r w:rsidR="00F06E4A" w:rsidRPr="5B087278">
              <w:rPr>
                <w:rFonts w:ascii="Arial" w:hAnsi="Arial" w:cs="Arial"/>
              </w:rPr>
              <w:t xml:space="preserve">Calculator to </w:t>
            </w:r>
            <w:r w:rsidR="004B608F">
              <w:rPr>
                <w:rFonts w:ascii="Arial" w:hAnsi="Arial" w:cs="Arial"/>
              </w:rPr>
              <w:t>estimate</w:t>
            </w:r>
            <w:r w:rsidR="009464FD" w:rsidRPr="5B087278">
              <w:rPr>
                <w:rFonts w:ascii="Arial" w:hAnsi="Arial" w:cs="Arial"/>
              </w:rPr>
              <w:t xml:space="preserve"> their eligibility.</w:t>
            </w:r>
          </w:p>
          <w:p w14:paraId="477388FE" w14:textId="16A61E7C" w:rsidR="00F34C74" w:rsidRPr="001E492C" w:rsidRDefault="1FA6C353" w:rsidP="00125F3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5B087278">
              <w:rPr>
                <w:rFonts w:ascii="Arial" w:hAnsi="Arial" w:cs="Arial"/>
              </w:rPr>
              <w:t>A</w:t>
            </w:r>
            <w:r w:rsidR="12E44B47" w:rsidRPr="5B087278">
              <w:rPr>
                <w:rFonts w:ascii="Arial" w:hAnsi="Arial" w:cs="Arial"/>
              </w:rPr>
              <w:t xml:space="preserve">pplicants </w:t>
            </w:r>
            <w:r w:rsidR="5EA0AF88" w:rsidRPr="5B087278">
              <w:rPr>
                <w:rFonts w:ascii="Arial" w:hAnsi="Arial" w:cs="Arial"/>
              </w:rPr>
              <w:t xml:space="preserve">requiring further advice on their eligibility status </w:t>
            </w:r>
            <w:r w:rsidR="5C2A1777" w:rsidRPr="5B087278">
              <w:rPr>
                <w:rFonts w:ascii="Arial" w:hAnsi="Arial" w:cs="Arial"/>
              </w:rPr>
              <w:t>can</w:t>
            </w:r>
            <w:r w:rsidR="5EA0AF88" w:rsidRPr="5B087278">
              <w:rPr>
                <w:rFonts w:ascii="Arial" w:hAnsi="Arial" w:cs="Arial"/>
              </w:rPr>
              <w:t xml:space="preserve"> </w:t>
            </w:r>
            <w:r w:rsidR="12E44B47" w:rsidRPr="5B087278">
              <w:rPr>
                <w:rFonts w:ascii="Arial" w:hAnsi="Arial" w:cs="Arial"/>
              </w:rPr>
              <w:t xml:space="preserve">submit this </w:t>
            </w:r>
            <w:r w:rsidR="00E14C9D" w:rsidRPr="5B087278">
              <w:rPr>
                <w:rFonts w:ascii="Arial" w:hAnsi="Arial" w:cs="Arial"/>
                <w:i/>
                <w:iCs/>
              </w:rPr>
              <w:t>Eligibility Assessment Request Form</w:t>
            </w:r>
            <w:r w:rsidR="00E14C9D" w:rsidRPr="5B087278">
              <w:rPr>
                <w:rFonts w:ascii="Arial" w:hAnsi="Arial" w:cs="Arial"/>
              </w:rPr>
              <w:t xml:space="preserve"> to the Research Office</w:t>
            </w:r>
            <w:r w:rsidR="6F13DE72" w:rsidRPr="5B087278">
              <w:rPr>
                <w:rFonts w:ascii="Arial" w:hAnsi="Arial" w:cs="Arial"/>
              </w:rPr>
              <w:t xml:space="preserve"> by the applicable deadline</w:t>
            </w:r>
            <w:r w:rsidR="00E14C9D" w:rsidRPr="5B087278">
              <w:rPr>
                <w:rFonts w:ascii="Arial" w:hAnsi="Arial" w:cs="Arial"/>
              </w:rPr>
              <w:t xml:space="preserve"> </w:t>
            </w:r>
            <w:r w:rsidR="1044E4A6" w:rsidRPr="5B087278">
              <w:rPr>
                <w:rFonts w:ascii="Arial" w:hAnsi="Arial" w:cs="Arial"/>
              </w:rPr>
              <w:t xml:space="preserve">and Research </w:t>
            </w:r>
            <w:r w:rsidR="437F6FF2" w:rsidRPr="5B087278">
              <w:rPr>
                <w:rFonts w:ascii="Arial" w:hAnsi="Arial" w:cs="Arial"/>
              </w:rPr>
              <w:t>O</w:t>
            </w:r>
            <w:r w:rsidR="1044E4A6" w:rsidRPr="5B087278">
              <w:rPr>
                <w:rFonts w:ascii="Arial" w:hAnsi="Arial" w:cs="Arial"/>
              </w:rPr>
              <w:t xml:space="preserve">ffice staff </w:t>
            </w:r>
            <w:r w:rsidR="52FB7043" w:rsidRPr="5B087278">
              <w:rPr>
                <w:rFonts w:ascii="Arial" w:hAnsi="Arial" w:cs="Arial"/>
              </w:rPr>
              <w:t>will</w:t>
            </w:r>
            <w:r w:rsidR="1044E4A6" w:rsidRPr="5B087278">
              <w:rPr>
                <w:rFonts w:ascii="Arial" w:hAnsi="Arial" w:cs="Arial"/>
              </w:rPr>
              <w:t xml:space="preserve"> provide additional </w:t>
            </w:r>
            <w:r w:rsidR="5F6C05AB" w:rsidRPr="5B087278">
              <w:rPr>
                <w:rFonts w:ascii="Arial" w:hAnsi="Arial" w:cs="Arial"/>
              </w:rPr>
              <w:t xml:space="preserve">advice. </w:t>
            </w:r>
          </w:p>
          <w:p w14:paraId="46D68B27" w14:textId="09E40AF1" w:rsidR="002D4197" w:rsidRPr="00443021" w:rsidRDefault="002D4197" w:rsidP="00125F33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2023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lease email completed </w:t>
            </w:r>
            <w:r w:rsidRPr="00745D75">
              <w:rPr>
                <w:rFonts w:ascii="Arial" w:hAnsi="Arial" w:cs="Arial"/>
                <w:b/>
                <w:bCs/>
                <w:sz w:val="24"/>
                <w:szCs w:val="24"/>
              </w:rPr>
              <w:t>forms</w:t>
            </w:r>
            <w:r w:rsidR="00745D75" w:rsidRPr="00745D7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supporting evidence</w:t>
            </w:r>
            <w:r w:rsidR="001D58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f each interruption</w:t>
            </w:r>
            <w:r w:rsidR="00745D75" w:rsidRPr="0002023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02023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 </w:t>
            </w:r>
            <w:hyperlink r:id="rId12" w:history="1">
              <w:r w:rsidRPr="00020238">
                <w:rPr>
                  <w:rStyle w:val="Hyperlink"/>
                  <w:rFonts w:ascii="Arial" w:hAnsi="Arial" w:cs="Arial"/>
                  <w:b/>
                  <w:bCs/>
                  <w:sz w:val="24"/>
                  <w:szCs w:val="24"/>
                </w:rPr>
                <w:t>research-applications@newcastle.edu.au</w:t>
              </w:r>
            </w:hyperlink>
          </w:p>
        </w:tc>
      </w:tr>
    </w:tbl>
    <w:p w14:paraId="19E807A5" w14:textId="77777777" w:rsidR="004B608F" w:rsidRDefault="004B608F" w:rsidP="004B608F">
      <w:pPr>
        <w:pStyle w:val="ListParagraph"/>
        <w:ind w:left="426"/>
        <w:rPr>
          <w:rFonts w:ascii="Arial" w:hAnsi="Arial" w:cs="Arial"/>
          <w:b/>
          <w:color w:val="000000" w:themeColor="text1"/>
          <w:lang w:val="en-AU"/>
        </w:rPr>
      </w:pPr>
    </w:p>
    <w:p w14:paraId="47593875" w14:textId="188DFB22" w:rsidR="00971F2A" w:rsidRPr="008B6FE4" w:rsidRDefault="00082259" w:rsidP="00455F7A">
      <w:pPr>
        <w:pStyle w:val="ListParagraph"/>
        <w:numPr>
          <w:ilvl w:val="0"/>
          <w:numId w:val="3"/>
        </w:numPr>
        <w:ind w:left="426" w:hanging="426"/>
        <w:rPr>
          <w:rFonts w:ascii="Arial" w:hAnsi="Arial" w:cs="Arial"/>
          <w:b/>
          <w:color w:val="000000" w:themeColor="text1"/>
          <w:lang w:val="en-AU"/>
        </w:rPr>
      </w:pPr>
      <w:r w:rsidRPr="008B6FE4">
        <w:rPr>
          <w:rFonts w:ascii="Arial" w:hAnsi="Arial" w:cs="Arial"/>
          <w:b/>
          <w:color w:val="000000" w:themeColor="text1"/>
          <w:lang w:val="en-AU"/>
        </w:rPr>
        <w:t>Applicant</w:t>
      </w:r>
      <w:r w:rsidR="00227C22" w:rsidRPr="008B6FE4">
        <w:rPr>
          <w:rFonts w:ascii="Arial" w:hAnsi="Arial" w:cs="Arial"/>
          <w:b/>
          <w:color w:val="000000" w:themeColor="text1"/>
          <w:lang w:val="en-AU"/>
        </w:rPr>
        <w:t xml:space="preserve"> </w:t>
      </w:r>
      <w:r w:rsidRPr="008B6FE4">
        <w:rPr>
          <w:rFonts w:ascii="Arial" w:hAnsi="Arial" w:cs="Arial"/>
          <w:b/>
          <w:color w:val="000000" w:themeColor="text1"/>
          <w:lang w:val="en-AU"/>
        </w:rPr>
        <w:t>D</w:t>
      </w:r>
      <w:r w:rsidR="00AD61BE" w:rsidRPr="008B6FE4">
        <w:rPr>
          <w:rFonts w:ascii="Arial" w:hAnsi="Arial" w:cs="Arial"/>
          <w:b/>
          <w:color w:val="000000" w:themeColor="text1"/>
          <w:lang w:val="en-AU"/>
        </w:rPr>
        <w:t>etails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654"/>
      </w:tblGrid>
      <w:tr w:rsidR="00227C22" w:rsidRPr="009206C6" w14:paraId="0CABC726" w14:textId="77777777" w:rsidTr="009005DB">
        <w:tc>
          <w:tcPr>
            <w:tcW w:w="1985" w:type="dxa"/>
            <w:tcBorders>
              <w:bottom w:val="single" w:sz="4" w:space="0" w:color="000000"/>
            </w:tcBorders>
            <w:shd w:val="clear" w:color="auto" w:fill="EDEDED" w:themeFill="accent3" w:themeFillTint="33"/>
            <w:vAlign w:val="center"/>
          </w:tcPr>
          <w:p w14:paraId="44D7C1C3" w14:textId="77777777" w:rsidR="00227C22" w:rsidRPr="00127CEF" w:rsidRDefault="00227C22" w:rsidP="002410A3">
            <w:pPr>
              <w:spacing w:before="120" w:after="120" w:line="240" w:lineRule="auto"/>
              <w:rPr>
                <w:rFonts w:ascii="Arial Narrow" w:hAnsi="Arial Narrow" w:cs="Arial"/>
                <w:b/>
                <w:sz w:val="21"/>
                <w:szCs w:val="21"/>
              </w:rPr>
            </w:pPr>
            <w:r w:rsidRPr="00127CEF">
              <w:rPr>
                <w:rFonts w:ascii="Arial Narrow" w:hAnsi="Arial Narrow" w:cs="Arial"/>
                <w:b/>
                <w:sz w:val="21"/>
                <w:szCs w:val="21"/>
              </w:rPr>
              <w:t>Name</w:t>
            </w:r>
          </w:p>
        </w:tc>
        <w:tc>
          <w:tcPr>
            <w:tcW w:w="7654" w:type="dxa"/>
            <w:vAlign w:val="center"/>
          </w:tcPr>
          <w:p w14:paraId="243126D7" w14:textId="77777777" w:rsidR="00227C22" w:rsidRPr="008B6FE4" w:rsidRDefault="00AB7D1C" w:rsidP="002410A3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3A4610" w:rsidRPr="009206C6" w14:paraId="0547F837" w14:textId="77777777" w:rsidTr="009005DB">
        <w:tc>
          <w:tcPr>
            <w:tcW w:w="1985" w:type="dxa"/>
            <w:shd w:val="clear" w:color="auto" w:fill="EDEDED" w:themeFill="accent3" w:themeFillTint="33"/>
            <w:vAlign w:val="center"/>
          </w:tcPr>
          <w:p w14:paraId="3503A365" w14:textId="77777777" w:rsidR="003A4610" w:rsidRPr="00127CEF" w:rsidRDefault="003A4610" w:rsidP="002410A3">
            <w:pPr>
              <w:spacing w:before="120" w:after="120" w:line="240" w:lineRule="auto"/>
              <w:rPr>
                <w:rFonts w:ascii="Arial Narrow" w:hAnsi="Arial Narrow" w:cs="Arial"/>
                <w:b/>
                <w:sz w:val="21"/>
                <w:szCs w:val="21"/>
              </w:rPr>
            </w:pPr>
            <w:r w:rsidRPr="00127CEF">
              <w:rPr>
                <w:rFonts w:ascii="Arial Narrow" w:hAnsi="Arial Narrow" w:cs="Arial"/>
                <w:b/>
                <w:sz w:val="21"/>
                <w:szCs w:val="21"/>
              </w:rPr>
              <w:t>School</w:t>
            </w:r>
          </w:p>
        </w:tc>
        <w:tc>
          <w:tcPr>
            <w:tcW w:w="7654" w:type="dxa"/>
            <w:vAlign w:val="center"/>
          </w:tcPr>
          <w:p w14:paraId="67A02212" w14:textId="77777777" w:rsidR="003A4610" w:rsidRPr="008B6FE4" w:rsidRDefault="003A4610" w:rsidP="002410A3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3A4610" w:rsidRPr="009206C6" w14:paraId="1B7613C1" w14:textId="77777777" w:rsidTr="009005DB">
        <w:tc>
          <w:tcPr>
            <w:tcW w:w="1985" w:type="dxa"/>
            <w:shd w:val="clear" w:color="auto" w:fill="EDEDED" w:themeFill="accent3" w:themeFillTint="33"/>
            <w:vAlign w:val="center"/>
          </w:tcPr>
          <w:p w14:paraId="350A0A22" w14:textId="77777777" w:rsidR="003A4610" w:rsidRPr="00127CEF" w:rsidRDefault="003A4610" w:rsidP="002410A3">
            <w:pPr>
              <w:spacing w:before="120" w:after="120" w:line="240" w:lineRule="auto"/>
              <w:rPr>
                <w:rFonts w:ascii="Arial Narrow" w:hAnsi="Arial Narrow" w:cs="Arial"/>
                <w:b/>
                <w:sz w:val="21"/>
                <w:szCs w:val="21"/>
              </w:rPr>
            </w:pPr>
            <w:r w:rsidRPr="00127CEF">
              <w:rPr>
                <w:rFonts w:ascii="Arial Narrow" w:hAnsi="Arial Narrow" w:cs="Arial"/>
                <w:b/>
                <w:sz w:val="21"/>
                <w:szCs w:val="21"/>
              </w:rPr>
              <w:t>Contact No.</w:t>
            </w:r>
          </w:p>
        </w:tc>
        <w:tc>
          <w:tcPr>
            <w:tcW w:w="7654" w:type="dxa"/>
            <w:vAlign w:val="center"/>
          </w:tcPr>
          <w:p w14:paraId="5D337E03" w14:textId="77777777" w:rsidR="003A4610" w:rsidRPr="008B6FE4" w:rsidRDefault="003A4610" w:rsidP="002410A3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491C0B" w:rsidRPr="009206C6" w14:paraId="04B6FC7C" w14:textId="77777777" w:rsidTr="009005DB">
        <w:tc>
          <w:tcPr>
            <w:tcW w:w="1985" w:type="dxa"/>
            <w:shd w:val="clear" w:color="auto" w:fill="EDEDED" w:themeFill="accent3" w:themeFillTint="33"/>
            <w:vAlign w:val="center"/>
          </w:tcPr>
          <w:p w14:paraId="1BE0A4B6" w14:textId="55E4AB90" w:rsidR="00491C0B" w:rsidRPr="00127CEF" w:rsidRDefault="00906D16" w:rsidP="002410A3">
            <w:pPr>
              <w:spacing w:before="120" w:after="120" w:line="240" w:lineRule="auto"/>
              <w:rPr>
                <w:rFonts w:ascii="Arial Narrow" w:hAnsi="Arial Narrow" w:cs="Arial"/>
                <w:b/>
                <w:sz w:val="21"/>
                <w:szCs w:val="21"/>
              </w:rPr>
            </w:pPr>
            <w:r>
              <w:rPr>
                <w:rFonts w:ascii="Arial Narrow" w:hAnsi="Arial Narrow" w:cs="Arial"/>
                <w:b/>
                <w:sz w:val="21"/>
                <w:szCs w:val="21"/>
              </w:rPr>
              <w:t>Application ID</w:t>
            </w:r>
          </w:p>
        </w:tc>
        <w:tc>
          <w:tcPr>
            <w:tcW w:w="7654" w:type="dxa"/>
            <w:vAlign w:val="center"/>
          </w:tcPr>
          <w:p w14:paraId="141BAC8B" w14:textId="77777777" w:rsidR="00491C0B" w:rsidRPr="008B6FE4" w:rsidRDefault="00AB7D1C" w:rsidP="002410A3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9005DB" w:rsidRPr="009206C6" w14:paraId="5E1F9EFF" w14:textId="77777777" w:rsidTr="009005DB">
        <w:tc>
          <w:tcPr>
            <w:tcW w:w="1985" w:type="dxa"/>
            <w:shd w:val="clear" w:color="auto" w:fill="EDEDED" w:themeFill="accent3" w:themeFillTint="33"/>
            <w:vAlign w:val="center"/>
          </w:tcPr>
          <w:p w14:paraId="22ED6A91" w14:textId="26CF1F76" w:rsidR="009005DB" w:rsidRPr="009005DB" w:rsidRDefault="009005DB" w:rsidP="002410A3">
            <w:pPr>
              <w:spacing w:before="120" w:after="120" w:line="240" w:lineRule="auto"/>
              <w:rPr>
                <w:rFonts w:ascii="Arial Narrow" w:hAnsi="Arial Narrow" w:cs="Arial"/>
                <w:b/>
                <w:sz w:val="21"/>
                <w:szCs w:val="21"/>
              </w:rPr>
            </w:pPr>
            <w:r>
              <w:rPr>
                <w:rFonts w:ascii="Arial Narrow" w:hAnsi="Arial Narrow" w:cs="Arial"/>
                <w:b/>
                <w:sz w:val="21"/>
                <w:szCs w:val="21"/>
              </w:rPr>
              <w:t>Scheme</w:t>
            </w:r>
          </w:p>
        </w:tc>
        <w:tc>
          <w:tcPr>
            <w:tcW w:w="7654" w:type="dxa"/>
            <w:vAlign w:val="center"/>
          </w:tcPr>
          <w:p w14:paraId="091DFA7F" w14:textId="77777777" w:rsidR="009005DB" w:rsidRPr="008B6FE4" w:rsidRDefault="009005DB" w:rsidP="002410A3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906D16" w:rsidRPr="009206C6" w14:paraId="57440910" w14:textId="77777777" w:rsidTr="009005DB">
        <w:tc>
          <w:tcPr>
            <w:tcW w:w="1985" w:type="dxa"/>
            <w:shd w:val="clear" w:color="auto" w:fill="EDEDED" w:themeFill="accent3" w:themeFillTint="33"/>
            <w:vAlign w:val="center"/>
          </w:tcPr>
          <w:p w14:paraId="1C37007B" w14:textId="1705FC84" w:rsidR="00906D16" w:rsidRPr="00127CEF" w:rsidRDefault="009005DB" w:rsidP="002410A3">
            <w:pPr>
              <w:spacing w:before="120" w:after="120" w:line="240" w:lineRule="auto"/>
              <w:rPr>
                <w:rFonts w:ascii="Arial Narrow" w:hAnsi="Arial Narrow" w:cs="Arial"/>
                <w:b/>
                <w:sz w:val="21"/>
                <w:szCs w:val="21"/>
              </w:rPr>
            </w:pPr>
            <w:r w:rsidRPr="009005DB">
              <w:rPr>
                <w:rFonts w:ascii="Arial Narrow" w:hAnsi="Arial Narrow" w:cs="Arial"/>
                <w:b/>
                <w:sz w:val="21"/>
                <w:szCs w:val="21"/>
              </w:rPr>
              <w:t xml:space="preserve">Email </w:t>
            </w:r>
            <w:r w:rsidRPr="009005DB">
              <w:rPr>
                <w:rFonts w:ascii="Arial Narrow" w:hAnsi="Arial Narrow" w:cs="Arial"/>
                <w:bCs/>
                <w:sz w:val="21"/>
                <w:szCs w:val="21"/>
              </w:rPr>
              <w:t>(external applicants only)</w:t>
            </w:r>
          </w:p>
        </w:tc>
        <w:tc>
          <w:tcPr>
            <w:tcW w:w="7654" w:type="dxa"/>
            <w:vAlign w:val="center"/>
          </w:tcPr>
          <w:p w14:paraId="051A2682" w14:textId="212A059E" w:rsidR="00906D16" w:rsidRPr="008B6FE4" w:rsidRDefault="009005DB" w:rsidP="002410A3">
            <w:pPr>
              <w:spacing w:before="120" w:after="12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7B00C60F" w14:textId="77777777" w:rsidR="00194804" w:rsidRPr="009206C6" w:rsidRDefault="00194804" w:rsidP="00E175CD">
      <w:pPr>
        <w:pStyle w:val="ListParagraph"/>
        <w:spacing w:after="240"/>
        <w:ind w:left="425"/>
        <w:rPr>
          <w:rFonts w:ascii="Arial" w:hAnsi="Arial" w:cs="Arial"/>
          <w:b/>
          <w:sz w:val="20"/>
          <w:szCs w:val="20"/>
          <w:lang w:val="en-AU"/>
        </w:rPr>
      </w:pPr>
    </w:p>
    <w:p w14:paraId="0F080EEB" w14:textId="7AD09558" w:rsidR="004B608F" w:rsidRPr="004B608F" w:rsidRDefault="00784E81" w:rsidP="05433191">
      <w:pPr>
        <w:pStyle w:val="ListParagraph"/>
        <w:numPr>
          <w:ilvl w:val="0"/>
          <w:numId w:val="3"/>
        </w:numPr>
        <w:spacing w:before="120"/>
        <w:ind w:left="425" w:hanging="425"/>
        <w:rPr>
          <w:rFonts w:ascii="Arial" w:hAnsi="Arial" w:cs="Arial"/>
          <w:b/>
          <w:bCs/>
          <w:i/>
          <w:iCs/>
          <w:color w:val="000000" w:themeColor="text1"/>
          <w:lang w:val="en-AU"/>
        </w:rPr>
      </w:pPr>
      <w:r w:rsidRPr="05433191">
        <w:rPr>
          <w:rFonts w:ascii="Arial" w:hAnsi="Arial" w:cs="Arial"/>
          <w:b/>
          <w:bCs/>
          <w:color w:val="000000" w:themeColor="text1"/>
          <w:lang w:val="en-AU"/>
        </w:rPr>
        <w:t xml:space="preserve">PhD Conferral </w:t>
      </w:r>
      <w:r w:rsidR="00647B56" w:rsidRPr="05433191">
        <w:rPr>
          <w:rFonts w:ascii="Arial" w:hAnsi="Arial" w:cs="Arial"/>
          <w:b/>
          <w:bCs/>
          <w:color w:val="000000" w:themeColor="text1"/>
          <w:lang w:val="en-AU"/>
        </w:rPr>
        <w:t xml:space="preserve">(Award) </w:t>
      </w:r>
      <w:r w:rsidR="00340468" w:rsidRPr="05433191">
        <w:rPr>
          <w:rFonts w:ascii="Arial" w:hAnsi="Arial" w:cs="Arial"/>
          <w:b/>
          <w:bCs/>
          <w:color w:val="000000" w:themeColor="text1"/>
          <w:lang w:val="en-AU"/>
        </w:rPr>
        <w:t xml:space="preserve">Date </w:t>
      </w:r>
      <w:r w:rsidR="005A3551" w:rsidRPr="05433191">
        <w:rPr>
          <w:rFonts w:ascii="Arial" w:hAnsi="Arial" w:cs="Arial"/>
          <w:b/>
          <w:bCs/>
          <w:color w:val="000000" w:themeColor="text1"/>
          <w:lang w:val="en-AU"/>
        </w:rPr>
        <w:t>(for ARC schemes)</w:t>
      </w:r>
    </w:p>
    <w:p w14:paraId="67BB234F" w14:textId="4B0E4A17" w:rsidR="00340468" w:rsidRPr="004B608F" w:rsidRDefault="00340468" w:rsidP="004B608F">
      <w:pPr>
        <w:pStyle w:val="ListParagraph"/>
        <w:spacing w:before="120"/>
        <w:ind w:left="425"/>
        <w:rPr>
          <w:rFonts w:ascii="Arial" w:hAnsi="Arial" w:cs="Arial"/>
          <w:b/>
          <w:i/>
          <w:iCs/>
          <w:color w:val="000000" w:themeColor="text1"/>
          <w:lang w:val="en-AU"/>
        </w:rPr>
      </w:pPr>
      <w:r w:rsidRPr="004B608F">
        <w:rPr>
          <w:rFonts w:ascii="Arial" w:hAnsi="Arial" w:cs="Arial"/>
          <w:i/>
          <w:iCs/>
          <w:color w:val="000000" w:themeColor="text1"/>
          <w:lang w:val="en-AU"/>
        </w:rPr>
        <w:t xml:space="preserve">Please provide details of all PhDs if </w:t>
      </w:r>
      <w:r w:rsidR="004B608F" w:rsidRPr="004B608F">
        <w:rPr>
          <w:rFonts w:ascii="Arial" w:hAnsi="Arial" w:cs="Arial"/>
          <w:i/>
          <w:iCs/>
          <w:color w:val="000000" w:themeColor="text1"/>
          <w:lang w:val="en-AU"/>
        </w:rPr>
        <w:t>a</w:t>
      </w:r>
      <w:r w:rsidRPr="004B608F">
        <w:rPr>
          <w:rFonts w:ascii="Arial" w:hAnsi="Arial" w:cs="Arial"/>
          <w:i/>
          <w:iCs/>
          <w:color w:val="000000" w:themeColor="text1"/>
          <w:lang w:val="en-AU"/>
        </w:rPr>
        <w:t>pplicant holds more than one</w:t>
      </w:r>
    </w:p>
    <w:p w14:paraId="11468344" w14:textId="77777777" w:rsidR="00340468" w:rsidRPr="009206C6" w:rsidRDefault="00340468" w:rsidP="00340468">
      <w:pPr>
        <w:pStyle w:val="ListParagraph"/>
        <w:spacing w:before="120"/>
        <w:ind w:left="425"/>
        <w:rPr>
          <w:rFonts w:ascii="Arial" w:hAnsi="Arial" w:cs="Arial"/>
          <w:b/>
          <w:sz w:val="20"/>
          <w:szCs w:val="20"/>
          <w:lang w:val="en-AU"/>
        </w:rPr>
      </w:pPr>
    </w:p>
    <w:p w14:paraId="59267AF4" w14:textId="77777777" w:rsidR="00784E81" w:rsidRPr="008B6FE4" w:rsidRDefault="00C91600" w:rsidP="00340468">
      <w:pPr>
        <w:pStyle w:val="ListParagraph"/>
        <w:spacing w:before="120"/>
        <w:ind w:left="0"/>
        <w:rPr>
          <w:rFonts w:ascii="Arial" w:hAnsi="Arial" w:cs="Arial"/>
          <w:b/>
          <w:sz w:val="21"/>
          <w:szCs w:val="21"/>
          <w:lang w:val="en-AU"/>
        </w:rPr>
      </w:pPr>
      <w:r w:rsidRPr="008B6FE4">
        <w:rPr>
          <w:rFonts w:ascii="Arial" w:hAnsi="Arial" w:cs="Arial"/>
          <w:sz w:val="21"/>
          <w:szCs w:val="21"/>
          <w:lang w:val="en-AU"/>
        </w:rPr>
        <w:t>PhD Conferral Date as indicated on your a</w:t>
      </w:r>
      <w:r w:rsidR="00340468" w:rsidRPr="008B6FE4">
        <w:rPr>
          <w:rFonts w:ascii="Arial" w:hAnsi="Arial" w:cs="Arial"/>
          <w:sz w:val="21"/>
          <w:szCs w:val="21"/>
          <w:lang w:val="en-AU"/>
        </w:rPr>
        <w:t xml:space="preserve">ward letter or </w:t>
      </w:r>
      <w:r w:rsidRPr="008B6FE4">
        <w:rPr>
          <w:rFonts w:ascii="Arial" w:hAnsi="Arial" w:cs="Arial"/>
          <w:sz w:val="21"/>
          <w:szCs w:val="21"/>
          <w:lang w:val="en-AU"/>
        </w:rPr>
        <w:t>a</w:t>
      </w:r>
      <w:r w:rsidR="00340468" w:rsidRPr="008B6FE4">
        <w:rPr>
          <w:rFonts w:ascii="Arial" w:hAnsi="Arial" w:cs="Arial"/>
          <w:sz w:val="21"/>
          <w:szCs w:val="21"/>
          <w:lang w:val="en-AU"/>
        </w:rPr>
        <w:t xml:space="preserve">cademic </w:t>
      </w:r>
      <w:r w:rsidRPr="008B6FE4">
        <w:rPr>
          <w:rFonts w:ascii="Arial" w:hAnsi="Arial" w:cs="Arial"/>
          <w:sz w:val="21"/>
          <w:szCs w:val="21"/>
          <w:lang w:val="en-AU"/>
        </w:rPr>
        <w:t>t</w:t>
      </w:r>
      <w:r w:rsidR="00A22E1C" w:rsidRPr="008B6FE4">
        <w:rPr>
          <w:rFonts w:ascii="Arial" w:hAnsi="Arial" w:cs="Arial"/>
          <w:sz w:val="21"/>
          <w:szCs w:val="21"/>
          <w:lang w:val="en-AU"/>
        </w:rPr>
        <w:t>ranscript.</w:t>
      </w:r>
      <w:r w:rsidR="00340468" w:rsidRPr="008B6FE4">
        <w:rPr>
          <w:rFonts w:ascii="Arial" w:hAnsi="Arial" w:cs="Arial"/>
          <w:sz w:val="21"/>
          <w:szCs w:val="21"/>
          <w:lang w:val="en-AU"/>
        </w:rPr>
        <w:t xml:space="preserve"> </w:t>
      </w:r>
    </w:p>
    <w:tbl>
      <w:tblPr>
        <w:tblW w:w="50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9"/>
      </w:tblGrid>
      <w:tr w:rsidR="00784E81" w:rsidRPr="009206C6" w14:paraId="407AFC52" w14:textId="77777777" w:rsidTr="00820FFF">
        <w:trPr>
          <w:trHeight w:hRule="exact" w:val="517"/>
        </w:trPr>
        <w:tc>
          <w:tcPr>
            <w:tcW w:w="5000" w:type="pct"/>
            <w:shd w:val="clear" w:color="auto" w:fill="auto"/>
            <w:vAlign w:val="center"/>
          </w:tcPr>
          <w:p w14:paraId="3447C5C6" w14:textId="77777777" w:rsidR="00784E81" w:rsidRPr="008B6FE4" w:rsidRDefault="00784E81" w:rsidP="00820FFF">
            <w:pPr>
              <w:spacing w:after="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00DD3576" w14:textId="77777777" w:rsidR="005A3551" w:rsidRPr="004B608F" w:rsidRDefault="005A3551" w:rsidP="05433191">
      <w:pPr>
        <w:pStyle w:val="ListParagraph"/>
        <w:numPr>
          <w:ilvl w:val="0"/>
          <w:numId w:val="3"/>
        </w:numPr>
        <w:spacing w:before="120"/>
        <w:ind w:left="425" w:hanging="425"/>
        <w:rPr>
          <w:rFonts w:ascii="Arial" w:hAnsi="Arial" w:cs="Arial"/>
          <w:b/>
          <w:bCs/>
          <w:i/>
          <w:iCs/>
          <w:color w:val="000000" w:themeColor="text1"/>
          <w:lang w:val="en-AU"/>
        </w:rPr>
      </w:pPr>
      <w:r w:rsidRPr="05433191">
        <w:rPr>
          <w:rFonts w:ascii="Arial" w:hAnsi="Arial" w:cs="Arial"/>
          <w:b/>
          <w:bCs/>
          <w:color w:val="000000" w:themeColor="text1"/>
          <w:lang w:val="en-AU"/>
        </w:rPr>
        <w:t>PhD Thesis Pass Date (for NHMRC or MRFF schemes)</w:t>
      </w:r>
    </w:p>
    <w:p w14:paraId="4158922F" w14:textId="77777777" w:rsidR="005A3551" w:rsidRPr="004B608F" w:rsidRDefault="005A3551" w:rsidP="05433191">
      <w:pPr>
        <w:pStyle w:val="ListParagraph"/>
        <w:spacing w:before="120"/>
        <w:ind w:left="425"/>
        <w:rPr>
          <w:rFonts w:ascii="Arial" w:hAnsi="Arial" w:cs="Arial"/>
          <w:b/>
          <w:bCs/>
          <w:i/>
          <w:iCs/>
          <w:color w:val="000000" w:themeColor="text1"/>
          <w:lang w:val="en-AU"/>
        </w:rPr>
      </w:pPr>
      <w:r w:rsidRPr="05433191">
        <w:rPr>
          <w:rFonts w:ascii="Arial" w:hAnsi="Arial" w:cs="Arial"/>
          <w:i/>
          <w:iCs/>
          <w:color w:val="000000" w:themeColor="text1"/>
          <w:lang w:val="en-AU"/>
        </w:rPr>
        <w:t>Please provide details of all PhDs if applicant holds more than one</w:t>
      </w:r>
    </w:p>
    <w:p w14:paraId="432EB4F9" w14:textId="77777777" w:rsidR="008041B5" w:rsidRPr="00177758" w:rsidRDefault="008041B5" w:rsidP="05433191">
      <w:pPr>
        <w:pStyle w:val="ListParagraph"/>
        <w:spacing w:before="120"/>
        <w:ind w:left="425"/>
        <w:rPr>
          <w:rFonts w:ascii="Arial" w:hAnsi="Arial" w:cs="Arial"/>
          <w:b/>
          <w:bCs/>
          <w:i/>
          <w:iCs/>
          <w:sz w:val="21"/>
          <w:szCs w:val="21"/>
          <w:lang w:val="en-AU"/>
        </w:rPr>
      </w:pPr>
    </w:p>
    <w:p w14:paraId="06B01779" w14:textId="74D9CA1B" w:rsidR="005A3551" w:rsidRDefault="005A3551" w:rsidP="005A3551">
      <w:pPr>
        <w:pStyle w:val="ListParagraph"/>
        <w:spacing w:before="120"/>
        <w:ind w:left="0"/>
        <w:rPr>
          <w:rFonts w:ascii="Arial" w:hAnsi="Arial" w:cs="Arial"/>
          <w:sz w:val="21"/>
          <w:szCs w:val="21"/>
          <w:lang w:val="en-AU"/>
        </w:rPr>
      </w:pPr>
      <w:r w:rsidRPr="05433191">
        <w:rPr>
          <w:rFonts w:ascii="Arial" w:hAnsi="Arial" w:cs="Arial"/>
          <w:sz w:val="21"/>
          <w:szCs w:val="21"/>
          <w:lang w:val="en-AU"/>
        </w:rPr>
        <w:t xml:space="preserve">PhD Thesis Pass Date as indicated on your </w:t>
      </w:r>
      <w:r w:rsidR="00C10F03" w:rsidRPr="05433191">
        <w:rPr>
          <w:rFonts w:ascii="Arial" w:hAnsi="Arial" w:cs="Arial"/>
          <w:sz w:val="21"/>
          <w:szCs w:val="21"/>
          <w:lang w:val="en-AU"/>
        </w:rPr>
        <w:t>thesis pass</w:t>
      </w:r>
      <w:r w:rsidRPr="05433191">
        <w:rPr>
          <w:rFonts w:ascii="Arial" w:hAnsi="Arial" w:cs="Arial"/>
          <w:sz w:val="21"/>
          <w:szCs w:val="21"/>
          <w:lang w:val="en-AU"/>
        </w:rPr>
        <w:t xml:space="preserve"> letter or </w:t>
      </w:r>
      <w:r w:rsidR="00C10F03" w:rsidRPr="05433191">
        <w:rPr>
          <w:rFonts w:ascii="Arial" w:hAnsi="Arial" w:cs="Arial"/>
          <w:sz w:val="21"/>
          <w:szCs w:val="21"/>
          <w:lang w:val="en-AU"/>
        </w:rPr>
        <w:t>confirmed by Graduate Research</w:t>
      </w:r>
      <w:r w:rsidRPr="05433191">
        <w:rPr>
          <w:rFonts w:ascii="Arial" w:hAnsi="Arial" w:cs="Arial"/>
          <w:sz w:val="21"/>
          <w:szCs w:val="21"/>
          <w:lang w:val="en-AU"/>
        </w:rPr>
        <w:t xml:space="preserve">. </w:t>
      </w:r>
    </w:p>
    <w:p w14:paraId="1441FC0B" w14:textId="4D765648" w:rsidR="00004192" w:rsidRDefault="00004192" w:rsidP="05433191">
      <w:pPr>
        <w:pStyle w:val="ListParagraph"/>
        <w:numPr>
          <w:ilvl w:val="0"/>
          <w:numId w:val="17"/>
        </w:numPr>
        <w:spacing w:before="120"/>
        <w:rPr>
          <w:rFonts w:ascii="Arial" w:hAnsi="Arial" w:cs="Arial"/>
          <w:i/>
          <w:iCs/>
          <w:sz w:val="21"/>
          <w:szCs w:val="21"/>
        </w:rPr>
      </w:pPr>
      <w:r w:rsidRPr="05433191">
        <w:rPr>
          <w:rFonts w:ascii="Arial" w:hAnsi="Arial" w:cs="Arial"/>
          <w:i/>
          <w:iCs/>
          <w:sz w:val="21"/>
          <w:szCs w:val="21"/>
        </w:rPr>
        <w:t>This is the date your thesis was classified as “passed” by your thesis examiners, or if corrections were required, the date that the corrections were approved by the university.</w:t>
      </w:r>
    </w:p>
    <w:tbl>
      <w:tblPr>
        <w:tblW w:w="50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9"/>
      </w:tblGrid>
      <w:tr w:rsidR="005A3551" w:rsidRPr="009206C6" w14:paraId="74A1932E" w14:textId="77777777" w:rsidTr="47576295">
        <w:trPr>
          <w:trHeight w:hRule="exact" w:val="517"/>
        </w:trPr>
        <w:tc>
          <w:tcPr>
            <w:tcW w:w="5000" w:type="pct"/>
            <w:shd w:val="clear" w:color="auto" w:fill="auto"/>
            <w:vAlign w:val="center"/>
          </w:tcPr>
          <w:p w14:paraId="2C813A2D" w14:textId="77777777" w:rsidR="005A3551" w:rsidRPr="008B6FE4" w:rsidRDefault="005A3551" w:rsidP="00704D7E">
            <w:pPr>
              <w:spacing w:after="0" w:line="240" w:lineRule="auto"/>
              <w:rPr>
                <w:rFonts w:ascii="Arial" w:hAnsi="Arial" w:cs="Arial"/>
                <w:sz w:val="21"/>
                <w:szCs w:val="21"/>
              </w:rPr>
            </w:pPr>
            <w:r w:rsidRPr="05433191">
              <w:rPr>
                <w:rFonts w:ascii="Arial" w:hAnsi="Arial" w:cs="Arial"/>
                <w:sz w:val="21"/>
                <w:szCs w:val="21"/>
              </w:rPr>
              <w:fldChar w:fldCharType="begin"/>
            </w:r>
            <w:r w:rsidRPr="05433191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5433191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5433191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492EA2E4" w14:textId="66E786B0" w:rsidR="002410A3" w:rsidRPr="008B6FE4" w:rsidRDefault="00E50609" w:rsidP="0042039B">
      <w:pPr>
        <w:pStyle w:val="ListParagraph"/>
        <w:numPr>
          <w:ilvl w:val="0"/>
          <w:numId w:val="3"/>
        </w:numPr>
        <w:spacing w:before="120"/>
        <w:ind w:left="425" w:hanging="425"/>
        <w:rPr>
          <w:rFonts w:ascii="Arial" w:hAnsi="Arial" w:cs="Arial"/>
          <w:b/>
          <w:lang w:val="en-AU"/>
        </w:rPr>
      </w:pPr>
      <w:r w:rsidRPr="008B6FE4">
        <w:rPr>
          <w:rFonts w:ascii="Arial" w:hAnsi="Arial" w:cs="Arial"/>
          <w:b/>
          <w:lang w:val="en-AU"/>
        </w:rPr>
        <w:lastRenderedPageBreak/>
        <w:t>Application ID</w:t>
      </w:r>
      <w:r w:rsidR="006D015D" w:rsidRPr="008B6FE4">
        <w:rPr>
          <w:rFonts w:ascii="Arial" w:hAnsi="Arial" w:cs="Arial"/>
          <w:b/>
          <w:lang w:val="en-AU"/>
        </w:rPr>
        <w:t>, if known</w:t>
      </w:r>
      <w:r w:rsidR="002410A3" w:rsidRPr="008B6FE4">
        <w:rPr>
          <w:rFonts w:ascii="Arial" w:hAnsi="Arial" w:cs="Arial"/>
          <w:b/>
          <w:lang w:val="en-AU"/>
        </w:rPr>
        <w:t xml:space="preserve"> </w:t>
      </w:r>
      <w:r w:rsidRPr="008B6FE4">
        <w:rPr>
          <w:rFonts w:ascii="Arial" w:hAnsi="Arial" w:cs="Arial"/>
          <w:lang w:val="en-AU"/>
        </w:rPr>
        <w:t>(</w:t>
      </w:r>
      <w:r w:rsidR="002410A3" w:rsidRPr="008B6FE4">
        <w:rPr>
          <w:rFonts w:ascii="Arial" w:hAnsi="Arial" w:cs="Arial"/>
          <w:lang w:val="en-AU"/>
        </w:rPr>
        <w:t xml:space="preserve">Example: </w:t>
      </w:r>
      <w:r w:rsidR="0096353F" w:rsidRPr="008B6FE4">
        <w:rPr>
          <w:rFonts w:ascii="Arial" w:hAnsi="Arial" w:cs="Arial"/>
          <w:lang w:val="en-AU"/>
        </w:rPr>
        <w:t>DE</w:t>
      </w:r>
      <w:r w:rsidR="001E2D09" w:rsidRPr="008B6FE4">
        <w:rPr>
          <w:rFonts w:ascii="Arial" w:hAnsi="Arial" w:cs="Arial"/>
          <w:lang w:val="en-AU"/>
        </w:rPr>
        <w:t>2</w:t>
      </w:r>
      <w:r w:rsidR="00241D1C" w:rsidRPr="008B6FE4">
        <w:rPr>
          <w:rFonts w:ascii="Arial" w:hAnsi="Arial" w:cs="Arial"/>
          <w:lang w:val="en-AU"/>
        </w:rPr>
        <w:t>3</w:t>
      </w:r>
      <w:r w:rsidR="001E2D09" w:rsidRPr="008B6FE4">
        <w:rPr>
          <w:rFonts w:ascii="Arial" w:hAnsi="Arial" w:cs="Arial"/>
          <w:lang w:val="en-AU"/>
        </w:rPr>
        <w:t>00</w:t>
      </w:r>
      <w:r w:rsidR="00762875" w:rsidRPr="008B6FE4">
        <w:rPr>
          <w:rFonts w:ascii="Arial" w:hAnsi="Arial" w:cs="Arial"/>
          <w:lang w:val="en-AU"/>
        </w:rPr>
        <w:t>0000</w:t>
      </w:r>
      <w:r w:rsidR="008C0E11" w:rsidRPr="008B6FE4">
        <w:rPr>
          <w:rFonts w:ascii="Arial" w:hAnsi="Arial" w:cs="Arial"/>
          <w:lang w:val="en-AU"/>
        </w:rPr>
        <w:t>1</w:t>
      </w:r>
      <w:r w:rsidR="002410A3" w:rsidRPr="008B6FE4">
        <w:rPr>
          <w:rFonts w:ascii="Arial" w:hAnsi="Arial" w:cs="Arial"/>
          <w:lang w:val="en-AU"/>
        </w:rPr>
        <w:t>)</w:t>
      </w:r>
    </w:p>
    <w:tbl>
      <w:tblPr>
        <w:tblW w:w="952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26"/>
      </w:tblGrid>
      <w:tr w:rsidR="002410A3" w:rsidRPr="009206C6" w14:paraId="3682FDDF" w14:textId="77777777" w:rsidTr="003A4610">
        <w:tc>
          <w:tcPr>
            <w:tcW w:w="9526" w:type="dxa"/>
            <w:shd w:val="clear" w:color="auto" w:fill="auto"/>
          </w:tcPr>
          <w:p w14:paraId="1D2BDB26" w14:textId="77777777" w:rsidR="002410A3" w:rsidRPr="008B6FE4" w:rsidRDefault="00AB7D1C" w:rsidP="002410A3">
            <w:pPr>
              <w:spacing w:before="120" w:after="120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5A522F46" w14:textId="77777777" w:rsidR="00971F2A" w:rsidRPr="008B6FE4" w:rsidRDefault="00971F2A" w:rsidP="0042039B">
      <w:pPr>
        <w:pStyle w:val="ListParagraph"/>
        <w:numPr>
          <w:ilvl w:val="0"/>
          <w:numId w:val="3"/>
        </w:numPr>
        <w:spacing w:before="120"/>
        <w:ind w:left="425" w:hanging="425"/>
        <w:rPr>
          <w:rFonts w:ascii="Arial" w:hAnsi="Arial" w:cs="Arial"/>
          <w:b/>
          <w:lang w:val="en-AU"/>
        </w:rPr>
      </w:pPr>
      <w:r w:rsidRPr="008B6FE4">
        <w:rPr>
          <w:rFonts w:ascii="Arial" w:hAnsi="Arial" w:cs="Arial"/>
          <w:b/>
          <w:lang w:val="en-AU"/>
        </w:rPr>
        <w:t xml:space="preserve">Project </w:t>
      </w:r>
      <w:r w:rsidR="002410A3" w:rsidRPr="008B6FE4">
        <w:rPr>
          <w:rFonts w:ascii="Arial" w:hAnsi="Arial" w:cs="Arial"/>
          <w:b/>
          <w:lang w:val="en-AU"/>
        </w:rPr>
        <w:t>T</w:t>
      </w:r>
      <w:r w:rsidRPr="008B6FE4">
        <w:rPr>
          <w:rFonts w:ascii="Arial" w:hAnsi="Arial" w:cs="Arial"/>
          <w:b/>
          <w:lang w:val="en-AU"/>
        </w:rPr>
        <w:t xml:space="preserve">itle </w:t>
      </w:r>
      <w:r w:rsidRPr="008B6FE4">
        <w:rPr>
          <w:rFonts w:ascii="Arial" w:hAnsi="Arial" w:cs="Arial"/>
          <w:lang w:val="en-AU"/>
        </w:rPr>
        <w:t>(short descriptive title that is no more than 20 words)</w:t>
      </w:r>
    </w:p>
    <w:tbl>
      <w:tblPr>
        <w:tblW w:w="50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9"/>
      </w:tblGrid>
      <w:tr w:rsidR="00971F2A" w:rsidRPr="009206C6" w14:paraId="13145AF7" w14:textId="77777777" w:rsidTr="003A4610">
        <w:trPr>
          <w:trHeight w:hRule="exact" w:val="517"/>
        </w:trPr>
        <w:tc>
          <w:tcPr>
            <w:tcW w:w="5000" w:type="pct"/>
            <w:shd w:val="clear" w:color="auto" w:fill="auto"/>
            <w:vAlign w:val="center"/>
          </w:tcPr>
          <w:p w14:paraId="1DEC736A" w14:textId="77777777" w:rsidR="00971F2A" w:rsidRPr="008B6FE4" w:rsidRDefault="00971F2A" w:rsidP="007A7BE8">
            <w:pPr>
              <w:spacing w:after="0" w:line="240" w:lineRule="auto"/>
              <w:rPr>
                <w:rFonts w:ascii="Arial" w:hAnsi="Arial" w:cs="Arial"/>
                <w:sz w:val="21"/>
                <w:szCs w:val="21"/>
              </w:rPr>
            </w:pPr>
            <w:r w:rsidRPr="008B6FE4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B6FE4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8B6FE4">
              <w:rPr>
                <w:rFonts w:ascii="Arial" w:hAnsi="Arial" w:cs="Arial"/>
                <w:sz w:val="21"/>
                <w:szCs w:val="21"/>
              </w:rPr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8B6FE4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0EF264B7" w14:textId="77777777" w:rsidR="00275DB8" w:rsidRPr="009206C6" w:rsidRDefault="00275DB8" w:rsidP="00AB7D1C">
      <w:pPr>
        <w:pStyle w:val="ListParagraph"/>
        <w:ind w:left="426"/>
        <w:rPr>
          <w:rFonts w:ascii="Arial" w:hAnsi="Arial" w:cs="Arial"/>
          <w:sz w:val="20"/>
          <w:szCs w:val="20"/>
          <w:lang w:val="en-AU"/>
        </w:rPr>
      </w:pPr>
    </w:p>
    <w:p w14:paraId="6FE6E577" w14:textId="79680266" w:rsidR="00647B56" w:rsidRPr="0041541E" w:rsidRDefault="00194804" w:rsidP="00E175CD">
      <w:pPr>
        <w:pStyle w:val="ListParagraph"/>
        <w:numPr>
          <w:ilvl w:val="0"/>
          <w:numId w:val="3"/>
        </w:numPr>
        <w:spacing w:before="120"/>
        <w:ind w:left="425" w:hanging="425"/>
        <w:rPr>
          <w:rFonts w:ascii="Arial" w:hAnsi="Arial" w:cs="Arial"/>
          <w:b/>
          <w:sz w:val="24"/>
          <w:szCs w:val="24"/>
        </w:rPr>
      </w:pPr>
      <w:r w:rsidRPr="0041541E">
        <w:rPr>
          <w:rFonts w:ascii="Arial" w:hAnsi="Arial" w:cs="Arial"/>
          <w:b/>
          <w:sz w:val="24"/>
          <w:szCs w:val="24"/>
          <w:lang w:val="en-AU"/>
        </w:rPr>
        <w:t>Career Interruptions</w:t>
      </w:r>
      <w:r w:rsidR="00647B56" w:rsidRPr="0041541E">
        <w:rPr>
          <w:rFonts w:ascii="Arial" w:hAnsi="Arial" w:cs="Arial"/>
          <w:b/>
          <w:sz w:val="24"/>
          <w:szCs w:val="24"/>
          <w:lang w:val="en-AU"/>
        </w:rPr>
        <w:t xml:space="preserve"> </w:t>
      </w:r>
    </w:p>
    <w:p w14:paraId="07FE0BD5" w14:textId="3C36B278" w:rsidR="00647B56" w:rsidRPr="00E93DFE" w:rsidRDefault="00E93DFE" w:rsidP="00647B56">
      <w:pPr>
        <w:rPr>
          <w:rFonts w:ascii="Arial" w:hAnsi="Arial" w:cs="Arial"/>
        </w:rPr>
      </w:pPr>
      <w:r w:rsidRPr="00E93DFE">
        <w:rPr>
          <w:rFonts w:ascii="Arial" w:hAnsi="Arial" w:cs="Arial"/>
        </w:rPr>
        <w:t>Please list all periods of non-research after obtaining your PhD which should be considered when assessing your eligibility to apply for the nominated scheme</w:t>
      </w:r>
      <w:r w:rsidR="00C62350">
        <w:rPr>
          <w:rFonts w:ascii="Arial" w:hAnsi="Arial" w:cs="Arial"/>
        </w:rPr>
        <w:t>.</w:t>
      </w:r>
      <w:r w:rsidRPr="00E93DFE">
        <w:rPr>
          <w:rFonts w:ascii="Arial" w:hAnsi="Arial" w:cs="Arial"/>
        </w:rPr>
        <w:t xml:space="preserve"> Please refer to Appendix 1 for examples of career interrup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9"/>
        <w:gridCol w:w="1947"/>
        <w:gridCol w:w="1749"/>
        <w:gridCol w:w="1418"/>
        <w:gridCol w:w="2267"/>
      </w:tblGrid>
      <w:tr w:rsidR="007367F9" w:rsidRPr="009206C6" w14:paraId="1D01C69A" w14:textId="77777777" w:rsidTr="00E175CD">
        <w:tc>
          <w:tcPr>
            <w:tcW w:w="1969" w:type="dxa"/>
          </w:tcPr>
          <w:p w14:paraId="381898C3" w14:textId="77777777" w:rsidR="007367F9" w:rsidRPr="00127CEF" w:rsidRDefault="007367F9" w:rsidP="00DF5C71">
            <w:pPr>
              <w:spacing w:after="0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27CEF">
              <w:rPr>
                <w:rFonts w:ascii="Arial Narrow" w:hAnsi="Arial Narrow" w:cs="Arial"/>
                <w:b/>
                <w:sz w:val="20"/>
                <w:szCs w:val="20"/>
              </w:rPr>
              <w:t>Career Interruption Type</w:t>
            </w:r>
          </w:p>
        </w:tc>
        <w:tc>
          <w:tcPr>
            <w:tcW w:w="1947" w:type="dxa"/>
          </w:tcPr>
          <w:p w14:paraId="22A93507" w14:textId="525112A5" w:rsidR="007367F9" w:rsidRPr="00127CEF" w:rsidRDefault="007367F9" w:rsidP="3A68AAB7">
            <w:pPr>
              <w:spacing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27CEF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Start and Finish Date </w:t>
            </w:r>
            <w:r w:rsidRPr="00127CEF">
              <w:rPr>
                <w:rFonts w:ascii="Arial Narrow" w:hAnsi="Arial Narrow" w:cs="Arial"/>
                <w:sz w:val="20"/>
                <w:szCs w:val="20"/>
              </w:rPr>
              <w:t>(</w:t>
            </w:r>
            <w:r w:rsidR="069B86CC" w:rsidRPr="00127CEF">
              <w:rPr>
                <w:rFonts w:ascii="Arial Narrow" w:hAnsi="Arial Narrow" w:cs="Arial"/>
                <w:sz w:val="20"/>
                <w:szCs w:val="20"/>
              </w:rPr>
              <w:t>day/</w:t>
            </w:r>
            <w:r w:rsidRPr="00127CEF">
              <w:rPr>
                <w:rFonts w:ascii="Arial Narrow" w:hAnsi="Arial Narrow" w:cs="Arial"/>
                <w:sz w:val="20"/>
                <w:szCs w:val="20"/>
              </w:rPr>
              <w:t xml:space="preserve">month/year – </w:t>
            </w:r>
            <w:r w:rsidR="0F84C196" w:rsidRPr="00127CEF">
              <w:rPr>
                <w:rFonts w:ascii="Arial Narrow" w:hAnsi="Arial Narrow" w:cs="Arial"/>
                <w:sz w:val="20"/>
                <w:szCs w:val="20"/>
              </w:rPr>
              <w:t>day/</w:t>
            </w:r>
            <w:r w:rsidRPr="00127CEF">
              <w:rPr>
                <w:rFonts w:ascii="Arial Narrow" w:hAnsi="Arial Narrow" w:cs="Arial"/>
                <w:sz w:val="20"/>
                <w:szCs w:val="20"/>
              </w:rPr>
              <w:t>month/year</w:t>
            </w:r>
          </w:p>
        </w:tc>
        <w:tc>
          <w:tcPr>
            <w:tcW w:w="1749" w:type="dxa"/>
          </w:tcPr>
          <w:p w14:paraId="50640C42" w14:textId="77777777" w:rsidR="007367F9" w:rsidRPr="00127CEF" w:rsidRDefault="007367F9" w:rsidP="00DF5C71">
            <w:pPr>
              <w:spacing w:after="0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27CEF">
              <w:rPr>
                <w:rFonts w:ascii="Arial Narrow" w:hAnsi="Arial Narrow" w:cs="Arial"/>
                <w:b/>
                <w:sz w:val="20"/>
                <w:szCs w:val="20"/>
              </w:rPr>
              <w:t>Total Period of Interruption</w:t>
            </w:r>
          </w:p>
          <w:p w14:paraId="29371B17" w14:textId="77777777" w:rsidR="007367F9" w:rsidRPr="00127CEF" w:rsidRDefault="007367F9" w:rsidP="00DF5C71">
            <w:pPr>
              <w:spacing w:after="0"/>
              <w:rPr>
                <w:rFonts w:ascii="Arial Narrow" w:hAnsi="Arial Narrow" w:cs="Arial"/>
                <w:sz w:val="20"/>
                <w:szCs w:val="20"/>
              </w:rPr>
            </w:pPr>
            <w:r w:rsidRPr="00127CEF">
              <w:rPr>
                <w:rFonts w:ascii="Arial Narrow" w:hAnsi="Arial Narrow" w:cs="Arial"/>
                <w:sz w:val="20"/>
                <w:szCs w:val="20"/>
              </w:rPr>
              <w:t>(in months)</w:t>
            </w:r>
          </w:p>
        </w:tc>
        <w:tc>
          <w:tcPr>
            <w:tcW w:w="1418" w:type="dxa"/>
          </w:tcPr>
          <w:p w14:paraId="42171666" w14:textId="77777777" w:rsidR="007367F9" w:rsidRPr="00127CEF" w:rsidRDefault="007367F9" w:rsidP="00DF5C71">
            <w:pPr>
              <w:spacing w:after="0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27CEF">
              <w:rPr>
                <w:rFonts w:ascii="Arial Narrow" w:hAnsi="Arial Narrow" w:cs="Arial"/>
                <w:b/>
                <w:sz w:val="20"/>
                <w:szCs w:val="20"/>
              </w:rPr>
              <w:t>FTE at work</w:t>
            </w:r>
          </w:p>
          <w:p w14:paraId="0AC3271E" w14:textId="77777777" w:rsidR="007367F9" w:rsidRPr="00127CEF" w:rsidRDefault="007367F9" w:rsidP="00DF5C71">
            <w:pPr>
              <w:spacing w:after="0"/>
              <w:rPr>
                <w:rFonts w:ascii="Arial Narrow" w:hAnsi="Arial Narrow" w:cs="Arial"/>
                <w:sz w:val="20"/>
                <w:szCs w:val="20"/>
              </w:rPr>
            </w:pPr>
            <w:r w:rsidRPr="00127CEF">
              <w:rPr>
                <w:rFonts w:ascii="Arial Narrow" w:hAnsi="Arial Narrow" w:cs="Arial"/>
                <w:sz w:val="20"/>
                <w:szCs w:val="20"/>
              </w:rPr>
              <w:t>(if applicable)</w:t>
            </w:r>
          </w:p>
        </w:tc>
        <w:tc>
          <w:tcPr>
            <w:tcW w:w="2267" w:type="dxa"/>
            <w:shd w:val="clear" w:color="auto" w:fill="35B0E6"/>
          </w:tcPr>
          <w:p w14:paraId="7BC05820" w14:textId="01375276" w:rsidR="007367F9" w:rsidRPr="00127CEF" w:rsidRDefault="007367F9" w:rsidP="00DF5C71">
            <w:pPr>
              <w:spacing w:after="0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9C361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Research Office </w:t>
            </w:r>
            <w:r w:rsidR="00E175CD" w:rsidRPr="009C361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>C</w:t>
            </w:r>
            <w:r w:rsidRPr="009C361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>omments</w:t>
            </w:r>
            <w:r w:rsidR="00E175CD" w:rsidRPr="009C361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 Only</w:t>
            </w:r>
          </w:p>
        </w:tc>
      </w:tr>
      <w:tr w:rsidR="007367F9" w:rsidRPr="009206C6" w14:paraId="7DC7A7F3" w14:textId="77777777" w:rsidTr="5EB24F4D">
        <w:tc>
          <w:tcPr>
            <w:tcW w:w="1969" w:type="dxa"/>
          </w:tcPr>
          <w:p w14:paraId="682CC8E6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  <w:p w14:paraId="19242049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47" w:type="dxa"/>
          </w:tcPr>
          <w:p w14:paraId="19F7463F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49" w:type="dxa"/>
          </w:tcPr>
          <w:p w14:paraId="3E4E9B6E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418" w:type="dxa"/>
          </w:tcPr>
          <w:p w14:paraId="68AD9BCE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2267" w:type="dxa"/>
          </w:tcPr>
          <w:p w14:paraId="673F2DA9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7367F9" w:rsidRPr="009206C6" w14:paraId="4C7656E0" w14:textId="77777777" w:rsidTr="5EB24F4D">
        <w:tc>
          <w:tcPr>
            <w:tcW w:w="1969" w:type="dxa"/>
          </w:tcPr>
          <w:p w14:paraId="6F830345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  <w:p w14:paraId="102160C9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47" w:type="dxa"/>
          </w:tcPr>
          <w:p w14:paraId="6B8AB617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49" w:type="dxa"/>
          </w:tcPr>
          <w:p w14:paraId="43787D9A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418" w:type="dxa"/>
          </w:tcPr>
          <w:p w14:paraId="0077507F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267" w:type="dxa"/>
          </w:tcPr>
          <w:p w14:paraId="7C57B98D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367F9" w:rsidRPr="009206C6" w14:paraId="1693B5A9" w14:textId="77777777" w:rsidTr="5EB24F4D">
        <w:tc>
          <w:tcPr>
            <w:tcW w:w="1969" w:type="dxa"/>
          </w:tcPr>
          <w:p w14:paraId="72EFB01B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  <w:p w14:paraId="7043E8C0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47" w:type="dxa"/>
          </w:tcPr>
          <w:p w14:paraId="78451225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49" w:type="dxa"/>
          </w:tcPr>
          <w:p w14:paraId="0CD61426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418" w:type="dxa"/>
          </w:tcPr>
          <w:p w14:paraId="0BCFAF47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267" w:type="dxa"/>
          </w:tcPr>
          <w:p w14:paraId="3983F67C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367F9" w:rsidRPr="009206C6" w14:paraId="3E674345" w14:textId="77777777" w:rsidTr="5EB24F4D">
        <w:tc>
          <w:tcPr>
            <w:tcW w:w="1969" w:type="dxa"/>
          </w:tcPr>
          <w:p w14:paraId="3BACDA3A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  <w:p w14:paraId="713CC7FF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47" w:type="dxa"/>
          </w:tcPr>
          <w:p w14:paraId="43D1752D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49" w:type="dxa"/>
          </w:tcPr>
          <w:p w14:paraId="55891CC8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418" w:type="dxa"/>
          </w:tcPr>
          <w:p w14:paraId="082211E8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267" w:type="dxa"/>
          </w:tcPr>
          <w:p w14:paraId="1E159E51" w14:textId="77777777" w:rsidR="007367F9" w:rsidRPr="0015297A" w:rsidRDefault="007367F9" w:rsidP="00DF5C71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4824685" w14:textId="199148C7" w:rsidR="00812E60" w:rsidRPr="0015297A" w:rsidRDefault="00DF5C71" w:rsidP="00812E60">
      <w:pPr>
        <w:rPr>
          <w:rFonts w:ascii="Arial" w:hAnsi="Arial" w:cs="Arial"/>
          <w:sz w:val="20"/>
          <w:szCs w:val="20"/>
        </w:rPr>
      </w:pPr>
      <w:r w:rsidRPr="0015297A">
        <w:rPr>
          <w:rFonts w:ascii="Arial" w:hAnsi="Arial" w:cs="Arial"/>
          <w:sz w:val="20"/>
          <w:szCs w:val="20"/>
        </w:rPr>
        <w:t>(Add more rows if required)</w:t>
      </w:r>
    </w:p>
    <w:p w14:paraId="75A1AEF7" w14:textId="77777777" w:rsidR="0045462B" w:rsidRPr="009206C6" w:rsidRDefault="0045462B" w:rsidP="00812E60">
      <w:pPr>
        <w:rPr>
          <w:rFonts w:ascii="Arial" w:hAnsi="Arial" w:cs="Arial"/>
          <w:sz w:val="20"/>
          <w:szCs w:val="20"/>
        </w:rPr>
      </w:pPr>
    </w:p>
    <w:p w14:paraId="14D81DE2" w14:textId="77777777" w:rsidR="00417371" w:rsidRPr="0045462B" w:rsidRDefault="00194804" w:rsidP="00820FFF">
      <w:pPr>
        <w:pStyle w:val="ListParagraph"/>
        <w:numPr>
          <w:ilvl w:val="0"/>
          <w:numId w:val="3"/>
        </w:numPr>
        <w:ind w:left="426" w:hanging="426"/>
        <w:rPr>
          <w:rFonts w:ascii="Arial" w:hAnsi="Arial" w:cs="Arial"/>
          <w:b/>
        </w:rPr>
      </w:pPr>
      <w:r w:rsidRPr="0045462B">
        <w:rPr>
          <w:rFonts w:ascii="Arial" w:hAnsi="Arial" w:cs="Arial"/>
          <w:b/>
        </w:rPr>
        <w:t>Career Interruption Summary</w:t>
      </w:r>
    </w:p>
    <w:p w14:paraId="41FF181B" w14:textId="54D0F34F" w:rsidR="008C0E11" w:rsidRPr="0045462B" w:rsidRDefault="00194804" w:rsidP="00194804">
      <w:pPr>
        <w:rPr>
          <w:rFonts w:ascii="Arial" w:hAnsi="Arial" w:cs="Arial"/>
          <w:b/>
          <w:sz w:val="21"/>
          <w:szCs w:val="21"/>
        </w:rPr>
      </w:pPr>
      <w:r w:rsidRPr="0045462B">
        <w:rPr>
          <w:rFonts w:ascii="Arial" w:hAnsi="Arial" w:cs="Arial"/>
          <w:sz w:val="21"/>
          <w:szCs w:val="21"/>
        </w:rPr>
        <w:t xml:space="preserve">Please provide a brief summary of your Career Interruptions </w:t>
      </w:r>
      <w:r w:rsidR="004B608F">
        <w:rPr>
          <w:rFonts w:ascii="Arial" w:hAnsi="Arial" w:cs="Arial"/>
          <w:sz w:val="21"/>
          <w:szCs w:val="21"/>
        </w:rPr>
        <w:t>which may impact your eligibility</w:t>
      </w:r>
      <w:r w:rsidRPr="0045462B">
        <w:rPr>
          <w:rFonts w:ascii="Arial" w:hAnsi="Arial" w:cs="Arial"/>
          <w:sz w:val="21"/>
          <w:szCs w:val="21"/>
        </w:rPr>
        <w:t>.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62"/>
      </w:tblGrid>
      <w:tr w:rsidR="00EE258D" w:rsidRPr="009206C6" w14:paraId="7F1808AE" w14:textId="77777777" w:rsidTr="003752EB">
        <w:trPr>
          <w:trHeight w:hRule="exact" w:val="3002"/>
        </w:trPr>
        <w:tc>
          <w:tcPr>
            <w:tcW w:w="5000" w:type="pct"/>
            <w:shd w:val="clear" w:color="auto" w:fill="auto"/>
            <w:vAlign w:val="center"/>
          </w:tcPr>
          <w:p w14:paraId="724C95B4" w14:textId="77777777" w:rsidR="00EE258D" w:rsidRPr="0015297A" w:rsidRDefault="00EE258D" w:rsidP="0032113E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15297A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5297A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15297A">
              <w:rPr>
                <w:rFonts w:ascii="Arial" w:hAnsi="Arial" w:cs="Arial"/>
                <w:sz w:val="21"/>
                <w:szCs w:val="21"/>
              </w:rPr>
            </w:r>
            <w:r w:rsidRPr="0015297A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15297A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15297A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15297A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15297A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15297A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15297A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581209CC" w14:textId="77777777" w:rsidR="003A4610" w:rsidRPr="009206C6" w:rsidRDefault="003A4610" w:rsidP="003A4610">
      <w:pPr>
        <w:pStyle w:val="ListParagraph"/>
        <w:ind w:left="426"/>
        <w:rPr>
          <w:rFonts w:ascii="Arial" w:hAnsi="Arial" w:cs="Arial"/>
          <w:b/>
          <w:sz w:val="14"/>
          <w:szCs w:val="20"/>
          <w:lang w:val="en-AU"/>
        </w:rPr>
      </w:pPr>
    </w:p>
    <w:p w14:paraId="706134F3" w14:textId="5C392F02" w:rsidR="00B665A0" w:rsidRDefault="00B665A0" w:rsidP="003752EB">
      <w:pPr>
        <w:pStyle w:val="ListParagraph"/>
        <w:spacing w:after="0" w:line="240" w:lineRule="auto"/>
        <w:ind w:left="426"/>
        <w:rPr>
          <w:rFonts w:ascii="Arial" w:hAnsi="Arial" w:cs="Arial"/>
          <w:b/>
          <w:sz w:val="20"/>
          <w:szCs w:val="20"/>
        </w:rPr>
      </w:pPr>
    </w:p>
    <w:p w14:paraId="18CD4CC0" w14:textId="280CF9EB" w:rsidR="00B665A0" w:rsidRDefault="00B665A0" w:rsidP="00CA4FDD">
      <w:pPr>
        <w:pStyle w:val="ListParagraph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 w:rsidRPr="00CA4FDD">
        <w:rPr>
          <w:rFonts w:ascii="Arial" w:hAnsi="Arial" w:cs="Arial"/>
          <w:b/>
          <w:sz w:val="24"/>
          <w:szCs w:val="24"/>
        </w:rPr>
        <w:t xml:space="preserve">Please return your completed form to </w:t>
      </w:r>
      <w:hyperlink r:id="rId13" w:history="1">
        <w:r w:rsidRPr="00CA4FDD">
          <w:rPr>
            <w:rStyle w:val="Hyperlink"/>
            <w:rFonts w:ascii="Arial" w:hAnsi="Arial" w:cs="Arial"/>
            <w:b/>
            <w:sz w:val="24"/>
            <w:szCs w:val="24"/>
          </w:rPr>
          <w:t>research-applications@newcastle.edu.au</w:t>
        </w:r>
      </w:hyperlink>
      <w:r w:rsidRPr="00CA4FDD">
        <w:rPr>
          <w:rFonts w:ascii="Arial" w:hAnsi="Arial" w:cs="Arial"/>
          <w:b/>
          <w:sz w:val="24"/>
          <w:szCs w:val="24"/>
        </w:rPr>
        <w:t xml:space="preserve"> </w:t>
      </w:r>
    </w:p>
    <w:p w14:paraId="33F0A2C5" w14:textId="5E5F3220" w:rsidR="00647B56" w:rsidRPr="0015297A" w:rsidRDefault="00F92FDA" w:rsidP="00BB7050">
      <w:pPr>
        <w:spacing w:after="0" w:line="240" w:lineRule="auto"/>
        <w:rPr>
          <w:rFonts w:ascii="Arial" w:hAnsi="Arial" w:cs="Arial"/>
          <w:bCs/>
          <w:color w:val="00B0F0"/>
          <w:sz w:val="32"/>
          <w:szCs w:val="32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="00647B56" w:rsidRPr="0015297A">
        <w:rPr>
          <w:rFonts w:ascii="Arial" w:hAnsi="Arial" w:cs="Arial"/>
          <w:bCs/>
          <w:color w:val="00B0F0"/>
          <w:sz w:val="32"/>
          <w:szCs w:val="32"/>
        </w:rPr>
        <w:lastRenderedPageBreak/>
        <w:t>Appendix 1: Career Interruption</w:t>
      </w:r>
      <w:r w:rsidR="00C96C07">
        <w:rPr>
          <w:rFonts w:ascii="Arial" w:hAnsi="Arial" w:cs="Arial"/>
          <w:bCs/>
          <w:color w:val="00B0F0"/>
          <w:sz w:val="32"/>
          <w:szCs w:val="32"/>
        </w:rPr>
        <w:t xml:space="preserve"> examples</w:t>
      </w:r>
    </w:p>
    <w:p w14:paraId="7B987C0F" w14:textId="6C4C6C6C" w:rsidR="00DC2063" w:rsidRDefault="00DC2063" w:rsidP="00DC2063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color w:val="35B0E6"/>
          <w:sz w:val="24"/>
          <w:szCs w:val="24"/>
        </w:rPr>
      </w:pPr>
      <w:r>
        <w:rPr>
          <w:rFonts w:ascii="Arial" w:hAnsi="Arial" w:cs="Arial"/>
          <w:color w:val="35B0E6"/>
          <w:sz w:val="24"/>
          <w:szCs w:val="24"/>
        </w:rPr>
        <w:t>Australian Research Council</w:t>
      </w:r>
    </w:p>
    <w:p w14:paraId="6176D25C" w14:textId="77777777" w:rsidR="00DC2063" w:rsidRDefault="00DC2063" w:rsidP="00DC2063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color w:val="35B0E6"/>
          <w:sz w:val="24"/>
          <w:szCs w:val="24"/>
        </w:rPr>
      </w:pPr>
    </w:p>
    <w:p w14:paraId="51962040" w14:textId="707BB756" w:rsidR="002E021D" w:rsidRPr="0065637D" w:rsidRDefault="00CB62DB" w:rsidP="009B1A95">
      <w:p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Career Interruptions are </w:t>
      </w:r>
      <w:r w:rsidR="002E021D" w:rsidRPr="0065637D">
        <w:rPr>
          <w:rFonts w:ascii="Arial" w:hAnsi="Arial" w:cs="Arial"/>
          <w:sz w:val="21"/>
          <w:szCs w:val="21"/>
        </w:rPr>
        <w:t>career and/or life experiences, which have affected a researcher’s capacity, productivity or contribution.</w:t>
      </w:r>
      <w:r w:rsidR="00DA7A4A" w:rsidRPr="0065637D">
        <w:rPr>
          <w:rFonts w:ascii="Arial" w:hAnsi="Arial" w:cs="Arial"/>
          <w:sz w:val="21"/>
          <w:szCs w:val="21"/>
        </w:rPr>
        <w:t xml:space="preserve"> It is understood that the impact of any interruption may extend beyond the duration of a specific event, and the full extent of any interruption, reflecting individual circumstances</w:t>
      </w:r>
      <w:r w:rsidR="0082257F" w:rsidRPr="0065637D">
        <w:rPr>
          <w:rFonts w:ascii="Arial" w:hAnsi="Arial" w:cs="Arial"/>
          <w:sz w:val="21"/>
          <w:szCs w:val="21"/>
        </w:rPr>
        <w:t>.</w:t>
      </w:r>
    </w:p>
    <w:p w14:paraId="31A12E04" w14:textId="4D8A383D" w:rsidR="00647B56" w:rsidRPr="0065637D" w:rsidRDefault="007367F9" w:rsidP="009B1A95">
      <w:p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>Please note that evidence</w:t>
      </w:r>
      <w:r w:rsidR="0082257F" w:rsidRPr="0065637D">
        <w:rPr>
          <w:rFonts w:ascii="Arial" w:hAnsi="Arial" w:cs="Arial"/>
          <w:sz w:val="21"/>
          <w:szCs w:val="21"/>
        </w:rPr>
        <w:t xml:space="preserve"> may be </w:t>
      </w:r>
      <w:r w:rsidR="00BB7050" w:rsidRPr="0065637D">
        <w:rPr>
          <w:rFonts w:ascii="Arial" w:hAnsi="Arial" w:cs="Arial"/>
          <w:sz w:val="21"/>
          <w:szCs w:val="21"/>
        </w:rPr>
        <w:t>requested</w:t>
      </w:r>
      <w:r w:rsidRPr="0065637D">
        <w:rPr>
          <w:rFonts w:ascii="Arial" w:hAnsi="Arial" w:cs="Arial"/>
          <w:sz w:val="21"/>
          <w:szCs w:val="21"/>
        </w:rPr>
        <w:t xml:space="preserve"> for </w:t>
      </w:r>
      <w:r w:rsidR="00EF2EAB" w:rsidRPr="0065637D">
        <w:rPr>
          <w:rFonts w:ascii="Arial" w:hAnsi="Arial" w:cs="Arial"/>
          <w:sz w:val="21"/>
          <w:szCs w:val="21"/>
        </w:rPr>
        <w:t>interruption</w:t>
      </w:r>
      <w:r w:rsidR="0082257F" w:rsidRPr="0065637D">
        <w:rPr>
          <w:rFonts w:ascii="Arial" w:hAnsi="Arial" w:cs="Arial"/>
          <w:sz w:val="21"/>
          <w:szCs w:val="21"/>
        </w:rPr>
        <w:t>s</w:t>
      </w:r>
      <w:r w:rsidR="00EF2EAB" w:rsidRPr="0065637D">
        <w:rPr>
          <w:rFonts w:ascii="Arial" w:hAnsi="Arial" w:cs="Arial"/>
          <w:sz w:val="21"/>
          <w:szCs w:val="21"/>
        </w:rPr>
        <w:t xml:space="preserve"> claimed</w:t>
      </w:r>
      <w:r w:rsidR="00EA57BB" w:rsidRPr="0065637D">
        <w:rPr>
          <w:rFonts w:ascii="Arial" w:hAnsi="Arial" w:cs="Arial"/>
          <w:sz w:val="21"/>
          <w:szCs w:val="21"/>
        </w:rPr>
        <w:t>.</w:t>
      </w:r>
    </w:p>
    <w:p w14:paraId="37958826" w14:textId="14B71418" w:rsidR="00647B56" w:rsidRPr="00EC73B3" w:rsidRDefault="00647B56" w:rsidP="00241D1C">
      <w:p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Each </w:t>
      </w:r>
      <w:r w:rsidRPr="00EC73B3">
        <w:rPr>
          <w:rFonts w:ascii="Arial" w:hAnsi="Arial" w:cs="Arial"/>
          <w:sz w:val="21"/>
          <w:szCs w:val="21"/>
        </w:rPr>
        <w:t>period of career interruption must b</w:t>
      </w:r>
      <w:r w:rsidR="00241D1C" w:rsidRPr="00EC73B3">
        <w:rPr>
          <w:rFonts w:ascii="Arial" w:hAnsi="Arial" w:cs="Arial"/>
          <w:sz w:val="21"/>
          <w:szCs w:val="21"/>
        </w:rPr>
        <w:t xml:space="preserve">e </w:t>
      </w:r>
      <w:r w:rsidRPr="00EC73B3">
        <w:rPr>
          <w:rFonts w:ascii="Arial" w:hAnsi="Arial" w:cs="Arial"/>
          <w:sz w:val="21"/>
          <w:szCs w:val="21"/>
        </w:rPr>
        <w:t>significant and not overlapping</w:t>
      </w:r>
      <w:r w:rsidR="00376A26" w:rsidRPr="00EC73B3">
        <w:rPr>
          <w:rFonts w:ascii="Arial" w:hAnsi="Arial" w:cs="Arial"/>
          <w:sz w:val="21"/>
          <w:szCs w:val="21"/>
        </w:rPr>
        <w:t>.</w:t>
      </w:r>
      <w:r w:rsidR="00193083" w:rsidRPr="00EC73B3">
        <w:rPr>
          <w:rFonts w:ascii="Arial" w:hAnsi="Arial" w:cs="Arial"/>
          <w:sz w:val="21"/>
          <w:szCs w:val="21"/>
        </w:rPr>
        <w:t xml:space="preserve"> Interruptions include but are not limited to:</w:t>
      </w:r>
    </w:p>
    <w:p w14:paraId="2A2BED8A" w14:textId="43BC0F7F" w:rsidR="000732B4" w:rsidRDefault="000732B4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isruption due to international relocation</w:t>
      </w:r>
    </w:p>
    <w:p w14:paraId="71279003" w14:textId="20AB4CE3" w:rsidR="00EC73B3" w:rsidRDefault="00EC73B3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 w:rsidRPr="00EC73B3">
        <w:rPr>
          <w:rFonts w:ascii="Arial" w:hAnsi="Arial" w:cs="Arial"/>
          <w:sz w:val="21"/>
          <w:szCs w:val="21"/>
        </w:rPr>
        <w:t>Caring responsibilities</w:t>
      </w:r>
    </w:p>
    <w:p w14:paraId="3CE82AF9" w14:textId="3DBA5C84" w:rsidR="000732B4" w:rsidRDefault="000732B4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isability</w:t>
      </w:r>
    </w:p>
    <w:p w14:paraId="15CCBD27" w14:textId="77777777" w:rsidR="00EC73B3" w:rsidRPr="00EC73B3" w:rsidRDefault="00EC73B3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 w:rsidRPr="00EC73B3">
        <w:rPr>
          <w:rFonts w:ascii="Arial" w:hAnsi="Arial" w:cs="Arial"/>
          <w:sz w:val="21"/>
          <w:szCs w:val="21"/>
        </w:rPr>
        <w:t>Disaster management and recovery</w:t>
      </w:r>
    </w:p>
    <w:p w14:paraId="6A813098" w14:textId="77777777" w:rsidR="00EC73B3" w:rsidRPr="00EC73B3" w:rsidRDefault="00EC73B3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 w:rsidRPr="00EC73B3">
        <w:rPr>
          <w:rFonts w:ascii="Arial" w:hAnsi="Arial" w:cs="Arial"/>
          <w:sz w:val="21"/>
          <w:szCs w:val="21"/>
        </w:rPr>
        <w:t>Limited or no access to facilities and resources—such as through workplace interruptions</w:t>
      </w:r>
    </w:p>
    <w:p w14:paraId="79323698" w14:textId="0144E766" w:rsidR="00EC73B3" w:rsidRPr="00EC73B3" w:rsidRDefault="00EC73B3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 w:rsidRPr="00EC73B3">
        <w:rPr>
          <w:rFonts w:ascii="Arial" w:hAnsi="Arial" w:cs="Arial"/>
          <w:sz w:val="21"/>
          <w:szCs w:val="21"/>
        </w:rPr>
        <w:t>Medical condition</w:t>
      </w:r>
      <w:r w:rsidR="000732B4">
        <w:rPr>
          <w:rFonts w:ascii="Arial" w:hAnsi="Arial" w:cs="Arial"/>
          <w:sz w:val="21"/>
          <w:szCs w:val="21"/>
        </w:rPr>
        <w:t>s</w:t>
      </w:r>
    </w:p>
    <w:p w14:paraId="16655D55" w14:textId="16A66C33" w:rsidR="00EC73B3" w:rsidRPr="00EC73B3" w:rsidRDefault="00EC73B3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 w:rsidRPr="00EC73B3">
        <w:rPr>
          <w:rFonts w:ascii="Arial" w:hAnsi="Arial" w:cs="Arial"/>
          <w:sz w:val="21"/>
          <w:szCs w:val="21"/>
        </w:rPr>
        <w:t xml:space="preserve">Non-research </w:t>
      </w:r>
      <w:r w:rsidR="000732B4">
        <w:rPr>
          <w:rFonts w:ascii="Arial" w:hAnsi="Arial" w:cs="Arial"/>
          <w:sz w:val="21"/>
          <w:szCs w:val="21"/>
        </w:rPr>
        <w:t xml:space="preserve">positions, not concurrent with research </w:t>
      </w:r>
      <w:r w:rsidRPr="00EC73B3">
        <w:rPr>
          <w:rFonts w:ascii="Arial" w:hAnsi="Arial" w:cs="Arial"/>
          <w:sz w:val="21"/>
          <w:szCs w:val="21"/>
        </w:rPr>
        <w:t>employment</w:t>
      </w:r>
    </w:p>
    <w:p w14:paraId="34011858" w14:textId="23B5572A" w:rsidR="000732B4" w:rsidRDefault="000732B4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arental leave</w:t>
      </w:r>
    </w:p>
    <w:p w14:paraId="49BA3FF3" w14:textId="0991A8B0" w:rsidR="00EC73B3" w:rsidRDefault="00EC73B3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 w:rsidRPr="00EC73B3">
        <w:rPr>
          <w:rFonts w:ascii="Arial" w:hAnsi="Arial" w:cs="Arial"/>
          <w:sz w:val="21"/>
          <w:szCs w:val="21"/>
        </w:rPr>
        <w:t>Unemployment</w:t>
      </w:r>
    </w:p>
    <w:p w14:paraId="16FACBFD" w14:textId="5EF7CCE3" w:rsidR="000732B4" w:rsidRPr="00EC73B3" w:rsidRDefault="000732B4" w:rsidP="00EC73B3">
      <w:pPr>
        <w:pStyle w:val="ListParagraph"/>
        <w:numPr>
          <w:ilvl w:val="0"/>
          <w:numId w:val="18"/>
        </w:numPr>
        <w:spacing w:after="12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imary carer of a dependent child</w:t>
      </w:r>
    </w:p>
    <w:p w14:paraId="36612865" w14:textId="77777777" w:rsidR="00EC73B3" w:rsidRDefault="00EC73B3" w:rsidP="00EC73B3">
      <w:pPr>
        <w:spacing w:after="120" w:line="240" w:lineRule="auto"/>
        <w:rPr>
          <w:rFonts w:ascii="Arial" w:hAnsi="Arial" w:cs="Arial"/>
          <w:sz w:val="21"/>
          <w:szCs w:val="21"/>
        </w:rPr>
      </w:pPr>
    </w:p>
    <w:p w14:paraId="2EDE4A59" w14:textId="77777777" w:rsidR="00EC73B3" w:rsidRPr="00EC73B3" w:rsidRDefault="00EC73B3" w:rsidP="00EC73B3">
      <w:pPr>
        <w:spacing w:after="120" w:line="240" w:lineRule="auto"/>
        <w:rPr>
          <w:rFonts w:ascii="Arial" w:hAnsi="Arial" w:cs="Arial"/>
          <w:sz w:val="21"/>
          <w:szCs w:val="21"/>
        </w:rPr>
      </w:pPr>
    </w:p>
    <w:p w14:paraId="61FB17C9" w14:textId="0453272D" w:rsidR="00647B56" w:rsidRDefault="00DC2063" w:rsidP="00AD144F">
      <w:pPr>
        <w:spacing w:before="120"/>
        <w:rPr>
          <w:rFonts w:ascii="Arial" w:hAnsi="Arial" w:cs="Arial"/>
          <w:color w:val="35B0E6"/>
          <w:sz w:val="24"/>
          <w:szCs w:val="24"/>
        </w:rPr>
      </w:pPr>
      <w:r>
        <w:rPr>
          <w:rFonts w:ascii="Arial" w:hAnsi="Arial" w:cs="Arial"/>
          <w:color w:val="35B0E6"/>
          <w:sz w:val="24"/>
          <w:szCs w:val="24"/>
        </w:rPr>
        <w:t>National Health and Medical Research Council</w:t>
      </w:r>
    </w:p>
    <w:p w14:paraId="720D575D" w14:textId="77777777" w:rsidR="006E5F24" w:rsidRPr="0065637D" w:rsidRDefault="006E5F24" w:rsidP="006E5F24">
      <w:p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>A Career Disruption is defined as a prolonged interruption to an applicant’s capacity to work, due to:</w:t>
      </w:r>
    </w:p>
    <w:p w14:paraId="2C6563A8" w14:textId="77777777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pregnancy </w:t>
      </w:r>
    </w:p>
    <w:p w14:paraId="646FF1DE" w14:textId="77777777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>major illness/injury</w:t>
      </w:r>
    </w:p>
    <w:p w14:paraId="6AF5A9AF" w14:textId="77777777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>carer responsibilities.</w:t>
      </w:r>
    </w:p>
    <w:p w14:paraId="0BE0BE36" w14:textId="77777777" w:rsidR="0065637D" w:rsidRPr="0065637D" w:rsidRDefault="006E5F24" w:rsidP="0065637D">
      <w:p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The period of career disruption may be used:  </w:t>
      </w:r>
    </w:p>
    <w:p w14:paraId="09085C91" w14:textId="0CD298AE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to determine an applicant’s eligibility for an Emerging Leadership Investigator Grant </w:t>
      </w:r>
    </w:p>
    <w:p w14:paraId="7C0888F4" w14:textId="4C762435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>to allow for the inclusion of additional track record information for assessment of an application</w:t>
      </w:r>
    </w:p>
    <w:p w14:paraId="0069B40B" w14:textId="77777777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for consideration by peer reviewers.  </w:t>
      </w:r>
    </w:p>
    <w:p w14:paraId="7871B4B1" w14:textId="77777777" w:rsidR="0065637D" w:rsidRPr="0065637D" w:rsidRDefault="006E5F24" w:rsidP="0065637D">
      <w:p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To be considered for the purposes of eligibility and peer review, a period of Career Disruption is defined as: </w:t>
      </w:r>
    </w:p>
    <w:p w14:paraId="539FF1FD" w14:textId="77777777" w:rsidR="0065637D" w:rsidRPr="0065637D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 xml:space="preserve">a continuous absence from work for 90 calendar days or more, and/or </w:t>
      </w:r>
    </w:p>
    <w:p w14:paraId="0512A8F7" w14:textId="4A56AF2C" w:rsidR="00DC2063" w:rsidRDefault="006E5F24" w:rsidP="0065637D">
      <w:pPr>
        <w:pStyle w:val="ListParagraph"/>
        <w:numPr>
          <w:ilvl w:val="0"/>
          <w:numId w:val="16"/>
        </w:numPr>
        <w:rPr>
          <w:rFonts w:ascii="Arial" w:hAnsi="Arial" w:cs="Arial"/>
          <w:sz w:val="21"/>
          <w:szCs w:val="21"/>
        </w:rPr>
      </w:pPr>
      <w:r w:rsidRPr="0065637D">
        <w:rPr>
          <w:rFonts w:ascii="Arial" w:hAnsi="Arial" w:cs="Arial"/>
          <w:sz w:val="21"/>
          <w:szCs w:val="21"/>
        </w:rPr>
        <w:t>continuous, long-term, part-time employment (with defined %FTE) due to circumstances classified as Career Disruption, with the absence amounting to a total of 90 calendar days or more.</w:t>
      </w:r>
    </w:p>
    <w:p w14:paraId="7A8B04AC" w14:textId="4F01DA28" w:rsidR="0057400F" w:rsidRPr="0065637D" w:rsidRDefault="0057400F" w:rsidP="0057400F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</w:t>
      </w:r>
      <w:r w:rsidRPr="0057400F">
        <w:rPr>
          <w:rFonts w:ascii="Arial" w:hAnsi="Arial" w:cs="Arial"/>
          <w:sz w:val="21"/>
          <w:szCs w:val="21"/>
        </w:rPr>
        <w:t>ny other types of interruptions are classed as Relative to Opportunity considerations, which are used for track record assessment but not for eligibility assessment</w:t>
      </w:r>
      <w:r>
        <w:rPr>
          <w:rFonts w:ascii="Arial" w:hAnsi="Arial" w:cs="Arial"/>
          <w:sz w:val="21"/>
          <w:szCs w:val="21"/>
        </w:rPr>
        <w:t>.</w:t>
      </w:r>
    </w:p>
    <w:sectPr w:rsidR="0057400F" w:rsidRPr="0065637D" w:rsidSect="00265BF5">
      <w:pgSz w:w="12240" w:h="15840" w:code="1"/>
      <w:pgMar w:top="1701" w:right="1134" w:bottom="567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7D37C" w14:textId="77777777" w:rsidR="00CB23D7" w:rsidRDefault="00CB23D7" w:rsidP="00AB1B4D">
      <w:pPr>
        <w:spacing w:after="0" w:line="240" w:lineRule="auto"/>
      </w:pPr>
      <w:r>
        <w:separator/>
      </w:r>
    </w:p>
  </w:endnote>
  <w:endnote w:type="continuationSeparator" w:id="0">
    <w:p w14:paraId="1DA32010" w14:textId="77777777" w:rsidR="00CB23D7" w:rsidRDefault="00CB23D7" w:rsidP="00AB1B4D">
      <w:pPr>
        <w:spacing w:after="0" w:line="240" w:lineRule="auto"/>
      </w:pPr>
      <w:r>
        <w:continuationSeparator/>
      </w:r>
    </w:p>
  </w:endnote>
  <w:endnote w:type="continuationNotice" w:id="1">
    <w:p w14:paraId="434B630B" w14:textId="77777777" w:rsidR="00CB23D7" w:rsidRDefault="00CB23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4D51" w14:textId="77777777" w:rsidR="00CB23D7" w:rsidRDefault="00CB23D7" w:rsidP="00AB1B4D">
      <w:pPr>
        <w:spacing w:after="0" w:line="240" w:lineRule="auto"/>
      </w:pPr>
      <w:r>
        <w:separator/>
      </w:r>
    </w:p>
  </w:footnote>
  <w:footnote w:type="continuationSeparator" w:id="0">
    <w:p w14:paraId="5B05C3DE" w14:textId="77777777" w:rsidR="00CB23D7" w:rsidRDefault="00CB23D7" w:rsidP="00AB1B4D">
      <w:pPr>
        <w:spacing w:after="0" w:line="240" w:lineRule="auto"/>
      </w:pPr>
      <w:r>
        <w:continuationSeparator/>
      </w:r>
    </w:p>
  </w:footnote>
  <w:footnote w:type="continuationNotice" w:id="1">
    <w:p w14:paraId="082DB575" w14:textId="77777777" w:rsidR="00CB23D7" w:rsidRDefault="00CB23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1E4"/>
    <w:multiLevelType w:val="hybridMultilevel"/>
    <w:tmpl w:val="A6FCBB42"/>
    <w:lvl w:ilvl="0" w:tplc="57A24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D6B1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0267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207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AB4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FAA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7C89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038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10FE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F038E"/>
    <w:multiLevelType w:val="hybridMultilevel"/>
    <w:tmpl w:val="8BE424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A7163"/>
    <w:multiLevelType w:val="hybridMultilevel"/>
    <w:tmpl w:val="8BE424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0399B"/>
    <w:multiLevelType w:val="hybridMultilevel"/>
    <w:tmpl w:val="806C4C1A"/>
    <w:lvl w:ilvl="0" w:tplc="DC567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83C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206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E8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0850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366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C41E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DAD6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8663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553CB"/>
    <w:multiLevelType w:val="hybridMultilevel"/>
    <w:tmpl w:val="9D9C0A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B4CE2"/>
    <w:multiLevelType w:val="hybridMultilevel"/>
    <w:tmpl w:val="8BE424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F2B59"/>
    <w:multiLevelType w:val="hybridMultilevel"/>
    <w:tmpl w:val="47FAD5C6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30893DAD"/>
    <w:multiLevelType w:val="hybridMultilevel"/>
    <w:tmpl w:val="9C247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052A3"/>
    <w:multiLevelType w:val="hybridMultilevel"/>
    <w:tmpl w:val="232A77B4"/>
    <w:lvl w:ilvl="0" w:tplc="6040CF5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33E31"/>
    <w:multiLevelType w:val="hybridMultilevel"/>
    <w:tmpl w:val="21AC24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A445BA"/>
    <w:multiLevelType w:val="hybridMultilevel"/>
    <w:tmpl w:val="8CBA3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0866C3"/>
    <w:multiLevelType w:val="hybridMultilevel"/>
    <w:tmpl w:val="34A8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938C3"/>
    <w:multiLevelType w:val="hybridMultilevel"/>
    <w:tmpl w:val="1ECA97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05F10"/>
    <w:multiLevelType w:val="hybridMultilevel"/>
    <w:tmpl w:val="2A182DA8"/>
    <w:lvl w:ilvl="0" w:tplc="889AEC20">
      <w:numFmt w:val="bullet"/>
      <w:lvlText w:val=""/>
      <w:lvlJc w:val="left"/>
      <w:pPr>
        <w:ind w:left="786" w:hanging="360"/>
      </w:pPr>
      <w:rPr>
        <w:rFonts w:ascii="Symbol" w:eastAsia="Calibr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584F05B9"/>
    <w:multiLevelType w:val="hybridMultilevel"/>
    <w:tmpl w:val="929CDB5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F2926"/>
    <w:multiLevelType w:val="hybridMultilevel"/>
    <w:tmpl w:val="003A1822"/>
    <w:lvl w:ilvl="0" w:tplc="577A646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060BEF"/>
    <w:multiLevelType w:val="hybridMultilevel"/>
    <w:tmpl w:val="5FD871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F5D7A4B"/>
    <w:multiLevelType w:val="hybridMultilevel"/>
    <w:tmpl w:val="00D41782"/>
    <w:lvl w:ilvl="0" w:tplc="0B5AD8C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6525498">
    <w:abstractNumId w:val="3"/>
  </w:num>
  <w:num w:numId="2" w16cid:durableId="2117359898">
    <w:abstractNumId w:val="0"/>
  </w:num>
  <w:num w:numId="3" w16cid:durableId="251008542">
    <w:abstractNumId w:val="15"/>
  </w:num>
  <w:num w:numId="4" w16cid:durableId="308899272">
    <w:abstractNumId w:val="9"/>
  </w:num>
  <w:num w:numId="5" w16cid:durableId="1989019749">
    <w:abstractNumId w:val="1"/>
  </w:num>
  <w:num w:numId="6" w16cid:durableId="1754431430">
    <w:abstractNumId w:val="14"/>
  </w:num>
  <w:num w:numId="7" w16cid:durableId="570191754">
    <w:abstractNumId w:val="2"/>
  </w:num>
  <w:num w:numId="8" w16cid:durableId="573247171">
    <w:abstractNumId w:val="5"/>
  </w:num>
  <w:num w:numId="9" w16cid:durableId="1990597260">
    <w:abstractNumId w:val="4"/>
  </w:num>
  <w:num w:numId="10" w16cid:durableId="1652515895">
    <w:abstractNumId w:val="11"/>
  </w:num>
  <w:num w:numId="11" w16cid:durableId="905918162">
    <w:abstractNumId w:val="16"/>
  </w:num>
  <w:num w:numId="12" w16cid:durableId="370347547">
    <w:abstractNumId w:val="13"/>
  </w:num>
  <w:num w:numId="13" w16cid:durableId="662315231">
    <w:abstractNumId w:val="7"/>
  </w:num>
  <w:num w:numId="14" w16cid:durableId="1067654533">
    <w:abstractNumId w:val="17"/>
  </w:num>
  <w:num w:numId="15" w16cid:durableId="318850414">
    <w:abstractNumId w:val="8"/>
  </w:num>
  <w:num w:numId="16" w16cid:durableId="876622956">
    <w:abstractNumId w:val="10"/>
  </w:num>
  <w:num w:numId="17" w16cid:durableId="2136366627">
    <w:abstractNumId w:val="6"/>
  </w:num>
  <w:num w:numId="18" w16cid:durableId="31221670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zMyNTQwNzIwNLZU0lEKTi0uzszPAykwqQUAWhMVESwAAAA="/>
  </w:docVars>
  <w:rsids>
    <w:rsidRoot w:val="00597B5B"/>
    <w:rsid w:val="00004192"/>
    <w:rsid w:val="000060AC"/>
    <w:rsid w:val="00016AE9"/>
    <w:rsid w:val="00020238"/>
    <w:rsid w:val="00020EB1"/>
    <w:rsid w:val="000227BF"/>
    <w:rsid w:val="000364BA"/>
    <w:rsid w:val="000459C9"/>
    <w:rsid w:val="00050821"/>
    <w:rsid w:val="00052CF5"/>
    <w:rsid w:val="0005341E"/>
    <w:rsid w:val="000732B4"/>
    <w:rsid w:val="000758E8"/>
    <w:rsid w:val="00077DA6"/>
    <w:rsid w:val="00080B89"/>
    <w:rsid w:val="00082259"/>
    <w:rsid w:val="00087522"/>
    <w:rsid w:val="00092A1D"/>
    <w:rsid w:val="000A2C6F"/>
    <w:rsid w:val="000B53EF"/>
    <w:rsid w:val="000C41A8"/>
    <w:rsid w:val="000C7558"/>
    <w:rsid w:val="000E0928"/>
    <w:rsid w:val="000E5136"/>
    <w:rsid w:val="000F142F"/>
    <w:rsid w:val="001006C7"/>
    <w:rsid w:val="00112B5B"/>
    <w:rsid w:val="00117118"/>
    <w:rsid w:val="00125F33"/>
    <w:rsid w:val="00126A29"/>
    <w:rsid w:val="00127CEF"/>
    <w:rsid w:val="0013781D"/>
    <w:rsid w:val="0014370F"/>
    <w:rsid w:val="0015297A"/>
    <w:rsid w:val="0016101D"/>
    <w:rsid w:val="00172AE1"/>
    <w:rsid w:val="00175534"/>
    <w:rsid w:val="00176059"/>
    <w:rsid w:val="00177758"/>
    <w:rsid w:val="00185268"/>
    <w:rsid w:val="00193083"/>
    <w:rsid w:val="00194526"/>
    <w:rsid w:val="00194804"/>
    <w:rsid w:val="001969AD"/>
    <w:rsid w:val="001A2558"/>
    <w:rsid w:val="001B0EA2"/>
    <w:rsid w:val="001B4C76"/>
    <w:rsid w:val="001B6A18"/>
    <w:rsid w:val="001D1ED9"/>
    <w:rsid w:val="001D5877"/>
    <w:rsid w:val="001E2D09"/>
    <w:rsid w:val="001E3175"/>
    <w:rsid w:val="001E492C"/>
    <w:rsid w:val="001E7D53"/>
    <w:rsid w:val="002027EF"/>
    <w:rsid w:val="00210642"/>
    <w:rsid w:val="00210CF0"/>
    <w:rsid w:val="00211B2A"/>
    <w:rsid w:val="002179F4"/>
    <w:rsid w:val="00227C22"/>
    <w:rsid w:val="00235F09"/>
    <w:rsid w:val="00236F2B"/>
    <w:rsid w:val="002410A3"/>
    <w:rsid w:val="00241D1C"/>
    <w:rsid w:val="002457E9"/>
    <w:rsid w:val="00265BF5"/>
    <w:rsid w:val="00275DB8"/>
    <w:rsid w:val="00281951"/>
    <w:rsid w:val="00285236"/>
    <w:rsid w:val="00285A8D"/>
    <w:rsid w:val="00293015"/>
    <w:rsid w:val="0029496B"/>
    <w:rsid w:val="002949DC"/>
    <w:rsid w:val="00295300"/>
    <w:rsid w:val="002A4BFF"/>
    <w:rsid w:val="002B5A76"/>
    <w:rsid w:val="002C113E"/>
    <w:rsid w:val="002C1BAE"/>
    <w:rsid w:val="002C5326"/>
    <w:rsid w:val="002D2274"/>
    <w:rsid w:val="002D4197"/>
    <w:rsid w:val="002E021D"/>
    <w:rsid w:val="002E0411"/>
    <w:rsid w:val="002E3A6F"/>
    <w:rsid w:val="002E63C0"/>
    <w:rsid w:val="00310BE3"/>
    <w:rsid w:val="003125B1"/>
    <w:rsid w:val="00317A00"/>
    <w:rsid w:val="0032113E"/>
    <w:rsid w:val="0032246D"/>
    <w:rsid w:val="003243C4"/>
    <w:rsid w:val="00326138"/>
    <w:rsid w:val="003264DF"/>
    <w:rsid w:val="003304F6"/>
    <w:rsid w:val="00335CD4"/>
    <w:rsid w:val="00340468"/>
    <w:rsid w:val="003558A6"/>
    <w:rsid w:val="003572CF"/>
    <w:rsid w:val="0036109E"/>
    <w:rsid w:val="00371729"/>
    <w:rsid w:val="003752EB"/>
    <w:rsid w:val="0037632F"/>
    <w:rsid w:val="00376A26"/>
    <w:rsid w:val="00384A5C"/>
    <w:rsid w:val="003936B2"/>
    <w:rsid w:val="003A3449"/>
    <w:rsid w:val="003A4610"/>
    <w:rsid w:val="003A5F12"/>
    <w:rsid w:val="003B26A4"/>
    <w:rsid w:val="003C1B16"/>
    <w:rsid w:val="003C243A"/>
    <w:rsid w:val="003C5D79"/>
    <w:rsid w:val="003E31AF"/>
    <w:rsid w:val="003F11AC"/>
    <w:rsid w:val="003F18E2"/>
    <w:rsid w:val="003F7CCD"/>
    <w:rsid w:val="00405BD0"/>
    <w:rsid w:val="004120A9"/>
    <w:rsid w:val="0041541E"/>
    <w:rsid w:val="004170AD"/>
    <w:rsid w:val="00417371"/>
    <w:rsid w:val="0042039B"/>
    <w:rsid w:val="00431592"/>
    <w:rsid w:val="00443021"/>
    <w:rsid w:val="0045462B"/>
    <w:rsid w:val="00455B4E"/>
    <w:rsid w:val="00455F7A"/>
    <w:rsid w:val="00466598"/>
    <w:rsid w:val="00476A57"/>
    <w:rsid w:val="00477F0D"/>
    <w:rsid w:val="00491C0B"/>
    <w:rsid w:val="00494CAA"/>
    <w:rsid w:val="00495F16"/>
    <w:rsid w:val="00496AE9"/>
    <w:rsid w:val="0049791B"/>
    <w:rsid w:val="004A0C55"/>
    <w:rsid w:val="004A0C9A"/>
    <w:rsid w:val="004A43EF"/>
    <w:rsid w:val="004B608F"/>
    <w:rsid w:val="004C170A"/>
    <w:rsid w:val="004D459A"/>
    <w:rsid w:val="004E221B"/>
    <w:rsid w:val="005118E2"/>
    <w:rsid w:val="0052375D"/>
    <w:rsid w:val="0052386A"/>
    <w:rsid w:val="005256AD"/>
    <w:rsid w:val="00536FAC"/>
    <w:rsid w:val="005605E3"/>
    <w:rsid w:val="0057400F"/>
    <w:rsid w:val="00597B5B"/>
    <w:rsid w:val="005A2431"/>
    <w:rsid w:val="005A3551"/>
    <w:rsid w:val="005B35BF"/>
    <w:rsid w:val="005B7B6C"/>
    <w:rsid w:val="005B7DED"/>
    <w:rsid w:val="005E0C9D"/>
    <w:rsid w:val="005E56B4"/>
    <w:rsid w:val="005F1C6A"/>
    <w:rsid w:val="005F7F1D"/>
    <w:rsid w:val="00600292"/>
    <w:rsid w:val="006029E4"/>
    <w:rsid w:val="00617063"/>
    <w:rsid w:val="00647B56"/>
    <w:rsid w:val="0065637D"/>
    <w:rsid w:val="00667466"/>
    <w:rsid w:val="00681A62"/>
    <w:rsid w:val="00682395"/>
    <w:rsid w:val="006911A6"/>
    <w:rsid w:val="00693309"/>
    <w:rsid w:val="006A4133"/>
    <w:rsid w:val="006B41BD"/>
    <w:rsid w:val="006C1330"/>
    <w:rsid w:val="006C1928"/>
    <w:rsid w:val="006C485F"/>
    <w:rsid w:val="006D015D"/>
    <w:rsid w:val="006D03CB"/>
    <w:rsid w:val="006D62B5"/>
    <w:rsid w:val="006E5B54"/>
    <w:rsid w:val="006E5F24"/>
    <w:rsid w:val="006F4417"/>
    <w:rsid w:val="007104DE"/>
    <w:rsid w:val="007173CF"/>
    <w:rsid w:val="00725668"/>
    <w:rsid w:val="007367F9"/>
    <w:rsid w:val="00737AB6"/>
    <w:rsid w:val="007417DD"/>
    <w:rsid w:val="00744ABE"/>
    <w:rsid w:val="00745D75"/>
    <w:rsid w:val="00762875"/>
    <w:rsid w:val="00763B16"/>
    <w:rsid w:val="00784E81"/>
    <w:rsid w:val="00793165"/>
    <w:rsid w:val="007A0343"/>
    <w:rsid w:val="007A55AD"/>
    <w:rsid w:val="007A7BE8"/>
    <w:rsid w:val="007C7490"/>
    <w:rsid w:val="007D0000"/>
    <w:rsid w:val="007D0B08"/>
    <w:rsid w:val="007D1039"/>
    <w:rsid w:val="007D2F8C"/>
    <w:rsid w:val="007F3955"/>
    <w:rsid w:val="008041B5"/>
    <w:rsid w:val="00812E60"/>
    <w:rsid w:val="00815F8A"/>
    <w:rsid w:val="00820FFF"/>
    <w:rsid w:val="0082257F"/>
    <w:rsid w:val="0083270B"/>
    <w:rsid w:val="00844161"/>
    <w:rsid w:val="00863FE2"/>
    <w:rsid w:val="008B2DBD"/>
    <w:rsid w:val="008B6FE4"/>
    <w:rsid w:val="008C019A"/>
    <w:rsid w:val="008C0E11"/>
    <w:rsid w:val="008C6AC8"/>
    <w:rsid w:val="008C6B2E"/>
    <w:rsid w:val="008D0488"/>
    <w:rsid w:val="008D7539"/>
    <w:rsid w:val="008D7614"/>
    <w:rsid w:val="008E25E6"/>
    <w:rsid w:val="008E3E37"/>
    <w:rsid w:val="008E63EA"/>
    <w:rsid w:val="009005DB"/>
    <w:rsid w:val="00906D16"/>
    <w:rsid w:val="009206C6"/>
    <w:rsid w:val="00926E4F"/>
    <w:rsid w:val="00943BE8"/>
    <w:rsid w:val="009464FD"/>
    <w:rsid w:val="0094652B"/>
    <w:rsid w:val="00952A0E"/>
    <w:rsid w:val="0096353F"/>
    <w:rsid w:val="00967341"/>
    <w:rsid w:val="00971F2A"/>
    <w:rsid w:val="009908D8"/>
    <w:rsid w:val="009915A7"/>
    <w:rsid w:val="009A411C"/>
    <w:rsid w:val="009B1A95"/>
    <w:rsid w:val="009C339A"/>
    <w:rsid w:val="009C3615"/>
    <w:rsid w:val="009D5022"/>
    <w:rsid w:val="009D643E"/>
    <w:rsid w:val="009E100D"/>
    <w:rsid w:val="00A01896"/>
    <w:rsid w:val="00A0625E"/>
    <w:rsid w:val="00A07617"/>
    <w:rsid w:val="00A22E1C"/>
    <w:rsid w:val="00A319A7"/>
    <w:rsid w:val="00A40910"/>
    <w:rsid w:val="00A419D5"/>
    <w:rsid w:val="00A421B5"/>
    <w:rsid w:val="00A51B0E"/>
    <w:rsid w:val="00A55A4F"/>
    <w:rsid w:val="00A7397C"/>
    <w:rsid w:val="00A80CA7"/>
    <w:rsid w:val="00A83AA1"/>
    <w:rsid w:val="00A858AC"/>
    <w:rsid w:val="00A8669E"/>
    <w:rsid w:val="00A966DE"/>
    <w:rsid w:val="00AA12A5"/>
    <w:rsid w:val="00AA47AE"/>
    <w:rsid w:val="00AA4FFD"/>
    <w:rsid w:val="00AB1B4D"/>
    <w:rsid w:val="00AB7D1C"/>
    <w:rsid w:val="00AC37ED"/>
    <w:rsid w:val="00AC4CBB"/>
    <w:rsid w:val="00AC5F8A"/>
    <w:rsid w:val="00AC6D9C"/>
    <w:rsid w:val="00AD144F"/>
    <w:rsid w:val="00AD61BE"/>
    <w:rsid w:val="00AF0F00"/>
    <w:rsid w:val="00B14D95"/>
    <w:rsid w:val="00B23EC9"/>
    <w:rsid w:val="00B32262"/>
    <w:rsid w:val="00B33B5F"/>
    <w:rsid w:val="00B36A35"/>
    <w:rsid w:val="00B60A37"/>
    <w:rsid w:val="00B61A0C"/>
    <w:rsid w:val="00B65181"/>
    <w:rsid w:val="00B665A0"/>
    <w:rsid w:val="00B72A14"/>
    <w:rsid w:val="00B736C3"/>
    <w:rsid w:val="00B85748"/>
    <w:rsid w:val="00B96B42"/>
    <w:rsid w:val="00BB0801"/>
    <w:rsid w:val="00BB51D0"/>
    <w:rsid w:val="00BB5C4F"/>
    <w:rsid w:val="00BB7050"/>
    <w:rsid w:val="00BC2AFB"/>
    <w:rsid w:val="00BD2764"/>
    <w:rsid w:val="00BF697F"/>
    <w:rsid w:val="00C05104"/>
    <w:rsid w:val="00C10F03"/>
    <w:rsid w:val="00C31D0B"/>
    <w:rsid w:val="00C361DB"/>
    <w:rsid w:val="00C4455A"/>
    <w:rsid w:val="00C445EB"/>
    <w:rsid w:val="00C449D9"/>
    <w:rsid w:val="00C55FB7"/>
    <w:rsid w:val="00C62350"/>
    <w:rsid w:val="00C6269C"/>
    <w:rsid w:val="00C74719"/>
    <w:rsid w:val="00C813FE"/>
    <w:rsid w:val="00C845E1"/>
    <w:rsid w:val="00C91600"/>
    <w:rsid w:val="00C96C07"/>
    <w:rsid w:val="00CA4FDD"/>
    <w:rsid w:val="00CB23D7"/>
    <w:rsid w:val="00CB62DB"/>
    <w:rsid w:val="00CC39CF"/>
    <w:rsid w:val="00CE18C9"/>
    <w:rsid w:val="00CF560C"/>
    <w:rsid w:val="00CF7BCC"/>
    <w:rsid w:val="00D01139"/>
    <w:rsid w:val="00D14B7A"/>
    <w:rsid w:val="00D171D2"/>
    <w:rsid w:val="00D21DB1"/>
    <w:rsid w:val="00D2288E"/>
    <w:rsid w:val="00D277FD"/>
    <w:rsid w:val="00D33578"/>
    <w:rsid w:val="00D5079E"/>
    <w:rsid w:val="00D51914"/>
    <w:rsid w:val="00D54538"/>
    <w:rsid w:val="00D70B71"/>
    <w:rsid w:val="00D748CC"/>
    <w:rsid w:val="00DA7A4A"/>
    <w:rsid w:val="00DB1B47"/>
    <w:rsid w:val="00DB4920"/>
    <w:rsid w:val="00DB7F40"/>
    <w:rsid w:val="00DC0062"/>
    <w:rsid w:val="00DC2063"/>
    <w:rsid w:val="00DC23D6"/>
    <w:rsid w:val="00DC6CEE"/>
    <w:rsid w:val="00DD00A2"/>
    <w:rsid w:val="00DD183F"/>
    <w:rsid w:val="00DD2C8E"/>
    <w:rsid w:val="00DD6050"/>
    <w:rsid w:val="00DE00B5"/>
    <w:rsid w:val="00DE77F8"/>
    <w:rsid w:val="00DF37D2"/>
    <w:rsid w:val="00DF5C71"/>
    <w:rsid w:val="00E0119C"/>
    <w:rsid w:val="00E0175D"/>
    <w:rsid w:val="00E06E02"/>
    <w:rsid w:val="00E06F6F"/>
    <w:rsid w:val="00E14C9D"/>
    <w:rsid w:val="00E175CD"/>
    <w:rsid w:val="00E31B14"/>
    <w:rsid w:val="00E42229"/>
    <w:rsid w:val="00E45B3D"/>
    <w:rsid w:val="00E50609"/>
    <w:rsid w:val="00E53F1B"/>
    <w:rsid w:val="00E60390"/>
    <w:rsid w:val="00E92EE2"/>
    <w:rsid w:val="00E93DFE"/>
    <w:rsid w:val="00E964BA"/>
    <w:rsid w:val="00E96F6F"/>
    <w:rsid w:val="00EA57BB"/>
    <w:rsid w:val="00EB3B2F"/>
    <w:rsid w:val="00EB51C0"/>
    <w:rsid w:val="00EC73B3"/>
    <w:rsid w:val="00EE258D"/>
    <w:rsid w:val="00EE5600"/>
    <w:rsid w:val="00EF2EAB"/>
    <w:rsid w:val="00F0122B"/>
    <w:rsid w:val="00F06E4A"/>
    <w:rsid w:val="00F23D6D"/>
    <w:rsid w:val="00F25024"/>
    <w:rsid w:val="00F34C74"/>
    <w:rsid w:val="00F42877"/>
    <w:rsid w:val="00F65275"/>
    <w:rsid w:val="00F70C0D"/>
    <w:rsid w:val="00F76976"/>
    <w:rsid w:val="00F92FDA"/>
    <w:rsid w:val="00FA79B7"/>
    <w:rsid w:val="00FE10DE"/>
    <w:rsid w:val="00FE6829"/>
    <w:rsid w:val="00FF0931"/>
    <w:rsid w:val="00FF7E48"/>
    <w:rsid w:val="01086E35"/>
    <w:rsid w:val="01DBB2BD"/>
    <w:rsid w:val="0223AB9A"/>
    <w:rsid w:val="03FA8090"/>
    <w:rsid w:val="05433191"/>
    <w:rsid w:val="069B86CC"/>
    <w:rsid w:val="06A79BFC"/>
    <w:rsid w:val="0984DD13"/>
    <w:rsid w:val="09AAFCB5"/>
    <w:rsid w:val="0ADE8E7C"/>
    <w:rsid w:val="0DF3D5F6"/>
    <w:rsid w:val="0F84C196"/>
    <w:rsid w:val="1044E4A6"/>
    <w:rsid w:val="1142D8AD"/>
    <w:rsid w:val="12E44B47"/>
    <w:rsid w:val="1522B9AE"/>
    <w:rsid w:val="160EC1EC"/>
    <w:rsid w:val="16E52E9D"/>
    <w:rsid w:val="17FD6A14"/>
    <w:rsid w:val="1CB159E6"/>
    <w:rsid w:val="1D6FCD2A"/>
    <w:rsid w:val="1EBA8C2C"/>
    <w:rsid w:val="1FA6C353"/>
    <w:rsid w:val="1FED8D90"/>
    <w:rsid w:val="217D4325"/>
    <w:rsid w:val="22B008BA"/>
    <w:rsid w:val="28105403"/>
    <w:rsid w:val="2837D48C"/>
    <w:rsid w:val="29F9B203"/>
    <w:rsid w:val="2CED0C68"/>
    <w:rsid w:val="31109C4E"/>
    <w:rsid w:val="31B7AD9D"/>
    <w:rsid w:val="320B974F"/>
    <w:rsid w:val="38457453"/>
    <w:rsid w:val="3A68AAB7"/>
    <w:rsid w:val="3BF5F9F2"/>
    <w:rsid w:val="3C52EA4E"/>
    <w:rsid w:val="3E419276"/>
    <w:rsid w:val="437F6FF2"/>
    <w:rsid w:val="45D2C35F"/>
    <w:rsid w:val="46F7B7F5"/>
    <w:rsid w:val="47576295"/>
    <w:rsid w:val="4A516382"/>
    <w:rsid w:val="4AB6A60B"/>
    <w:rsid w:val="4DC463C1"/>
    <w:rsid w:val="50290921"/>
    <w:rsid w:val="5041028E"/>
    <w:rsid w:val="52FB7043"/>
    <w:rsid w:val="53780BD8"/>
    <w:rsid w:val="5462B255"/>
    <w:rsid w:val="54E5D02B"/>
    <w:rsid w:val="56CBA11B"/>
    <w:rsid w:val="5917399F"/>
    <w:rsid w:val="5B087278"/>
    <w:rsid w:val="5C2A1777"/>
    <w:rsid w:val="5D29E049"/>
    <w:rsid w:val="5EA0AF88"/>
    <w:rsid w:val="5EB24F4D"/>
    <w:rsid w:val="5EE4EC25"/>
    <w:rsid w:val="5F480FF9"/>
    <w:rsid w:val="5F6C05AB"/>
    <w:rsid w:val="5F87DCE4"/>
    <w:rsid w:val="6384E156"/>
    <w:rsid w:val="652F5CD8"/>
    <w:rsid w:val="66915A39"/>
    <w:rsid w:val="677AAFB6"/>
    <w:rsid w:val="68FC2E21"/>
    <w:rsid w:val="6986D74B"/>
    <w:rsid w:val="6C2FE33B"/>
    <w:rsid w:val="6EE323D7"/>
    <w:rsid w:val="6F13DE72"/>
    <w:rsid w:val="6FCA9989"/>
    <w:rsid w:val="709DDE11"/>
    <w:rsid w:val="737B1F28"/>
    <w:rsid w:val="76852AF0"/>
    <w:rsid w:val="795F43DE"/>
    <w:rsid w:val="79773D4B"/>
    <w:rsid w:val="7A1DB722"/>
    <w:rsid w:val="7A62AE11"/>
    <w:rsid w:val="7B68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4E58F"/>
  <w15:chartTrackingRefBased/>
  <w15:docId w15:val="{1EE27BCE-38E6-49CF-AB8E-1860E01E3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411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C813FE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1"/>
    </w:pPr>
    <w:rPr>
      <w:rFonts w:ascii="Arial Narrow" w:eastAsia="Times New Roman" w:hAnsi="Arial Narrow"/>
      <w:b/>
      <w:bCs/>
      <w:sz w:val="20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71F2A"/>
    <w:rPr>
      <w:color w:val="0000FF"/>
      <w:u w:val="single"/>
    </w:rPr>
  </w:style>
  <w:style w:type="table" w:styleId="TableGrid">
    <w:name w:val="Table Grid"/>
    <w:basedOn w:val="TableNormal"/>
    <w:uiPriority w:val="59"/>
    <w:rsid w:val="00971F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unhideWhenUsed/>
    <w:rsid w:val="00971F2A"/>
    <w:pPr>
      <w:tabs>
        <w:tab w:val="center" w:pos="4513"/>
        <w:tab w:val="right" w:pos="9026"/>
      </w:tabs>
    </w:pPr>
    <w:rPr>
      <w:lang w:val="en-US"/>
    </w:rPr>
  </w:style>
  <w:style w:type="character" w:customStyle="1" w:styleId="FooterChar">
    <w:name w:val="Footer Char"/>
    <w:link w:val="Footer"/>
    <w:uiPriority w:val="99"/>
    <w:rsid w:val="00971F2A"/>
    <w:rPr>
      <w:sz w:val="22"/>
      <w:szCs w:val="22"/>
      <w:lang w:val="en-US" w:eastAsia="en-US"/>
    </w:rPr>
  </w:style>
  <w:style w:type="paragraph" w:styleId="ListParagraph">
    <w:name w:val="List Paragraph"/>
    <w:aliases w:val="List Paragraph1,Recommendation,List Paragraph11,L,CV text,Table text,F5 List Paragraph,Dot pt,List Paragraph111,Medium Grid 1 - Accent 21,Numbered Paragraph,Bulleted Para,NFP GP Bulleted List,FooterText,numbered,Paragraphe de liste1,列出段落"/>
    <w:basedOn w:val="Normal"/>
    <w:link w:val="ListParagraphChar"/>
    <w:uiPriority w:val="34"/>
    <w:qFormat/>
    <w:rsid w:val="00971F2A"/>
    <w:pPr>
      <w:ind w:left="720"/>
      <w:contextualSpacing/>
    </w:pPr>
    <w:rPr>
      <w:lang w:val="en-US"/>
    </w:rPr>
  </w:style>
  <w:style w:type="character" w:customStyle="1" w:styleId="Heading2Char">
    <w:name w:val="Heading 2 Char"/>
    <w:link w:val="Heading2"/>
    <w:rsid w:val="00C813FE"/>
    <w:rPr>
      <w:rFonts w:ascii="Arial Narrow" w:eastAsia="Times New Roman" w:hAnsi="Arial Narrow" w:cs="Arial Narrow"/>
      <w:b/>
      <w:bCs/>
      <w:lang w:eastAsia="en-US"/>
    </w:rPr>
  </w:style>
  <w:style w:type="paragraph" w:styleId="Title">
    <w:name w:val="Title"/>
    <w:basedOn w:val="Normal"/>
    <w:link w:val="TitleChar"/>
    <w:qFormat/>
    <w:rsid w:val="00C813FE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ahoma" w:eastAsia="Times New Roman" w:hAnsi="Tahoma"/>
      <w:b/>
      <w:bCs/>
      <w:i/>
      <w:iCs/>
      <w:sz w:val="24"/>
      <w:szCs w:val="24"/>
      <w:lang w:val="x-none"/>
    </w:rPr>
  </w:style>
  <w:style w:type="character" w:customStyle="1" w:styleId="TitleChar">
    <w:name w:val="Title Char"/>
    <w:link w:val="Title"/>
    <w:rsid w:val="00C813FE"/>
    <w:rPr>
      <w:rFonts w:ascii="Tahoma" w:eastAsia="Times New Roman" w:hAnsi="Tahoma" w:cs="Tahoma"/>
      <w:b/>
      <w:bCs/>
      <w:i/>
      <w:iCs/>
      <w:sz w:val="24"/>
      <w:szCs w:val="24"/>
      <w:lang w:eastAsia="en-US"/>
    </w:rPr>
  </w:style>
  <w:style w:type="paragraph" w:customStyle="1" w:styleId="Default">
    <w:name w:val="Default"/>
    <w:rsid w:val="005F7F1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C747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4719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C7471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71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4719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719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74719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E10D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E10DE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D01139"/>
    <w:rPr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32113E"/>
    <w:pPr>
      <w:widowControl w:val="0"/>
      <w:tabs>
        <w:tab w:val="left" w:pos="693"/>
        <w:tab w:val="left" w:pos="7377"/>
      </w:tabs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32113E"/>
    <w:rPr>
      <w:rFonts w:ascii="Arial" w:eastAsia="Times New Roman" w:hAnsi="Arial" w:cs="Arial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269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C170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5A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84A5C"/>
    <w:rPr>
      <w:sz w:val="22"/>
      <w:szCs w:val="22"/>
      <w:lang w:eastAsia="en-US"/>
    </w:rPr>
  </w:style>
  <w:style w:type="character" w:customStyle="1" w:styleId="ListParagraphChar">
    <w:name w:val="List Paragraph Char"/>
    <w:aliases w:val="List Paragraph1 Char,Recommendation Char,List Paragraph11 Char,L Char,CV text Char,Table text Char,F5 List Paragraph Char,Dot pt Char,List Paragraph111 Char,Medium Grid 1 - Accent 21 Char,Numbered Paragraph Char,Bulleted Para Char"/>
    <w:link w:val="ListParagraph"/>
    <w:uiPriority w:val="34"/>
    <w:qFormat/>
    <w:locked/>
    <w:rsid w:val="00EC73B3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9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search-applications@newcastle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search-applications@newcastle.edu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CA6704F48563418E823AD5877B05D7" ma:contentTypeVersion="21" ma:contentTypeDescription="Create a new document." ma:contentTypeScope="" ma:versionID="e3722f237960ad6f06d5daacb5537f71">
  <xsd:schema xmlns:xsd="http://www.w3.org/2001/XMLSchema" xmlns:xs="http://www.w3.org/2001/XMLSchema" xmlns:p="http://schemas.microsoft.com/office/2006/metadata/properties" xmlns:ns2="042f7f81-c19b-4ac1-a729-b58ae5175c47" xmlns:ns3="352b2d69-a076-487b-844b-b259f273bd82" xmlns:ns4="http://schemas.microsoft.com/sharepoint/v4" xmlns:ns5="ae5394b7-e16c-4952-833f-5730ecb68a4d" targetNamespace="http://schemas.microsoft.com/office/2006/metadata/properties" ma:root="true" ma:fieldsID="8cebb5bb3d9b26356bc7becd3f718119" ns2:_="" ns3:_="" ns4:_="" ns5:_="">
    <xsd:import namespace="042f7f81-c19b-4ac1-a729-b58ae5175c47"/>
    <xsd:import namespace="352b2d69-a076-487b-844b-b259f273bd82"/>
    <xsd:import namespace="http://schemas.microsoft.com/sharepoint/v4"/>
    <xsd:import namespace="ae5394b7-e16c-4952-833f-5730ecb68a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Approved" minOccurs="0"/>
                <xsd:element ref="ns4:IconOverlay" minOccurs="0"/>
                <xsd:element ref="ns2:MediaLengthInSeconds" minOccurs="0"/>
                <xsd:element ref="ns5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f7f81-c19b-4ac1-a729-b58ae5175c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Approved" ma:index="20" nillable="true" ma:displayName="Approved" ma:description="Reviewed and approved for submission to DVCR" ma:format="Dropdown" ma:internalName="Approved">
      <xsd:simpleType>
        <xsd:restriction base="dms:Choice">
          <xsd:enumeration value="Yes"/>
          <xsd:enumeration value="No changes required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3abdcd4-f995-4be8-8c9c-da1b1eb6b5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2b2d69-a076-487b-844b-b259f273bd8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94b7-e16c-4952-833f-5730ecb68a4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93c3b0e-7d79-42d6-afd6-f326b608f4d1}" ma:internalName="TaxCatchAll" ma:showField="CatchAllData" ma:web="352b2d69-a076-487b-844b-b259f273bd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042f7f81-c19b-4ac1-a729-b58ae5175c47" xsi:nil="true"/>
    <SharedWithUsers xmlns="352b2d69-a076-487b-844b-b259f273bd82">
      <UserInfo>
        <DisplayName>Angela McPherson</DisplayName>
        <AccountId>26</AccountId>
        <AccountType/>
      </UserInfo>
      <UserInfo>
        <DisplayName>Kate Hayes</DisplayName>
        <AccountId>32</AccountId>
        <AccountType/>
      </UserInfo>
      <UserInfo>
        <DisplayName>Kristen McEwan</DisplayName>
        <AccountId>491</AccountId>
        <AccountType/>
      </UserInfo>
      <UserInfo>
        <DisplayName>Jane Graham</DisplayName>
        <AccountId>22</AccountId>
        <AccountType/>
      </UserInfo>
      <UserInfo>
        <DisplayName>Alanna Kennedy</DisplayName>
        <AccountId>794</AccountId>
        <AccountType/>
      </UserInfo>
      <UserInfo>
        <DisplayName>Shireen Bennett</DisplayName>
        <AccountId>38</AccountId>
        <AccountType/>
      </UserInfo>
    </SharedWithUsers>
    <IconOverlay xmlns="http://schemas.microsoft.com/sharepoint/v4" xsi:nil="true"/>
    <lcf76f155ced4ddcb4097134ff3c332f xmlns="042f7f81-c19b-4ac1-a729-b58ae5175c47">
      <Terms xmlns="http://schemas.microsoft.com/office/infopath/2007/PartnerControls"/>
    </lcf76f155ced4ddcb4097134ff3c332f>
    <TaxCatchAll xmlns="ae5394b7-e16c-4952-833f-5730ecb68a4d" xsi:nil="true"/>
  </documentManagement>
</p:properties>
</file>

<file path=customXml/itemProps1.xml><?xml version="1.0" encoding="utf-8"?>
<ds:datastoreItem xmlns:ds="http://schemas.openxmlformats.org/officeDocument/2006/customXml" ds:itemID="{6197679E-5E58-4F75-A71A-0862BF6AF9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39477C-B737-4EA6-B918-279BCB2C93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f7f81-c19b-4ac1-a729-b58ae5175c47"/>
    <ds:schemaRef ds:uri="352b2d69-a076-487b-844b-b259f273bd82"/>
    <ds:schemaRef ds:uri="http://schemas.microsoft.com/sharepoint/v4"/>
    <ds:schemaRef ds:uri="ae5394b7-e16c-4952-833f-5730ecb68a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E39F30-80ED-43EA-8EF8-CC7411827A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BBC644-1AE4-431E-AA74-1F1527A64483}">
  <ds:schemaRefs>
    <ds:schemaRef ds:uri="http://schemas.microsoft.com/office/2006/metadata/properties"/>
    <ds:schemaRef ds:uri="http://schemas.microsoft.com/office/infopath/2007/PartnerControls"/>
    <ds:schemaRef ds:uri="042f7f81-c19b-4ac1-a729-b58ae5175c47"/>
    <ds:schemaRef ds:uri="352b2d69-a076-487b-844b-b259f273bd82"/>
    <ds:schemaRef ds:uri="http://schemas.microsoft.com/sharepoint/v4"/>
    <ds:schemaRef ds:uri="ae5394b7-e16c-4952-833f-5730ecb68a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2</Words>
  <Characters>3718</Characters>
  <Application>Microsoft Office Word</Application>
  <DocSecurity>0</DocSecurity>
  <Lines>30</Lines>
  <Paragraphs>8</Paragraphs>
  <ScaleCrop>false</ScaleCrop>
  <Company>University of Newcastle</Company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N Eligibility Exemption Request Form</dc:title>
  <dc:subject/>
  <dc:creator>Grace Gowen</dc:creator>
  <cp:keywords/>
  <cp:lastModifiedBy>Shireen Bennett</cp:lastModifiedBy>
  <cp:revision>2</cp:revision>
  <cp:lastPrinted>2017-09-12T18:58:00Z</cp:lastPrinted>
  <dcterms:created xsi:type="dcterms:W3CDTF">2023-10-20T01:19:00Z</dcterms:created>
  <dcterms:modified xsi:type="dcterms:W3CDTF">2023-10-20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CA6704F48563418E823AD5877B05D7</vt:lpwstr>
  </property>
  <property fmtid="{D5CDD505-2E9C-101B-9397-08002B2CF9AE}" pid="3" name="Order">
    <vt:r8>418800</vt:r8>
  </property>
  <property fmtid="{D5CDD505-2E9C-101B-9397-08002B2CF9AE}" pid="4" name="MediaServiceImageTags">
    <vt:lpwstr/>
  </property>
</Properties>
</file>